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r w:rsidR="001F417B">
        <w:rPr>
          <w:rFonts w:ascii="Tahoma" w:hAnsi="Tahoma" w:cs="Tahoma"/>
          <w:color w:val="000000"/>
          <w:sz w:val="24"/>
          <w:szCs w:val="24"/>
        </w:rPr>
        <w:t>29</w:t>
      </w:r>
      <w:r w:rsidRPr="004A3622">
        <w:rPr>
          <w:rFonts w:ascii="Tahoma" w:hAnsi="Tahoma" w:cs="Tahoma"/>
          <w:color w:val="000000"/>
          <w:sz w:val="24"/>
          <w:szCs w:val="24"/>
        </w:rPr>
        <w:t>][</w:t>
      </w:r>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D864DA">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claim</w:t>
      </w:r>
      <w:r w:rsidR="00643A18">
        <w:rPr>
          <w:rFonts w:cs="Arial"/>
        </w:rPr>
        <w:t>s</w:t>
      </w:r>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D864DA">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esource coordination between gNBs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r w:rsidR="0057351C" w:rsidRPr="00AF1777">
        <w:rPr>
          <w:rFonts w:cstheme="minorHAnsi"/>
          <w:lang w:eastAsia="zh-CN"/>
        </w:rPr>
        <w:t xml:space="preserve">gNBs.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SimSun"/>
        </w:rPr>
      </w:pPr>
      <w:r>
        <w:rPr>
          <w:rFonts w:eastAsia="SimSun"/>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enh.,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r>
                <w:rPr>
                  <w:rFonts w:ascii="Times New Roman" w:hAnsi="Times New Roman"/>
                </w:rPr>
                <w:t>ar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ins w:id="13" w:author="Simone Provvedi" w:date="2020-12-08T11:09:00Z">
              <w:r w:rsidRPr="00A61BB3">
                <w:rPr>
                  <w:rFonts w:ascii="Times New Roman" w:hAnsi="Times New Roman"/>
                </w:rPr>
                <w:t>Similar to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r w:rsidR="00FD0EF4" w14:paraId="5EFFB6B9" w14:textId="77777777" w:rsidTr="006B14A2">
        <w:tc>
          <w:tcPr>
            <w:tcW w:w="2965" w:type="dxa"/>
          </w:tcPr>
          <w:p w14:paraId="6ED9C336" w14:textId="5D9D48C7" w:rsidR="00FD0EF4" w:rsidRDefault="00FD0EF4" w:rsidP="00FD0EF4">
            <w:pPr>
              <w:spacing w:after="60" w:line="240" w:lineRule="auto"/>
            </w:pPr>
            <w:r w:rsidRPr="000C445C">
              <w:rPr>
                <w:rFonts w:asciiTheme="minorHAnsi" w:hAnsiTheme="minorHAnsi" w:cstheme="minorHAnsi"/>
              </w:rPr>
              <w:t>Samsung</w:t>
            </w:r>
          </w:p>
        </w:tc>
        <w:tc>
          <w:tcPr>
            <w:tcW w:w="6385" w:type="dxa"/>
          </w:tcPr>
          <w:p w14:paraId="3322F437" w14:textId="75FDF53F" w:rsidR="00FD0EF4" w:rsidRPr="00D92436" w:rsidRDefault="00FD0EF4" w:rsidP="00FD0EF4">
            <w:pPr>
              <w:spacing w:after="60" w:line="240" w:lineRule="auto"/>
              <w:rPr>
                <w:rFonts w:ascii="Times New Roman" w:hAnsi="Times New Roman"/>
              </w:rPr>
            </w:pPr>
            <w:r w:rsidRPr="000C445C">
              <w:rPr>
                <w:rFonts w:asciiTheme="minorHAnsi" w:hAnsiTheme="minorHAnsi" w:cstheme="minorHAnsi"/>
              </w:rPr>
              <w:t xml:space="preserve">Regarding the analysis on RP-202533 by moderator, it may mislead about our view on intra-carrier DC. As discussed in the tdoc, our intention was </w:t>
            </w:r>
            <w:r>
              <w:rPr>
                <w:rFonts w:asciiTheme="minorHAnsi" w:hAnsiTheme="minorHAnsi" w:cstheme="minorHAnsi"/>
              </w:rPr>
              <w:t>to point out</w:t>
            </w:r>
            <w:r w:rsidRPr="000C445C">
              <w:rPr>
                <w:rFonts w:asciiTheme="minorHAnsi" w:hAnsiTheme="minorHAnsi" w:cstheme="minorHAnsi"/>
              </w:rPr>
              <w:t xml:space="preserve"> there is no common understanding on how intra-carrier DC operates because dual connectivity in 3GPP has always assumed the use of separate carriers since LTE.</w:t>
            </w:r>
            <w:r>
              <w:rPr>
                <w:rFonts w:asciiTheme="minorHAnsi" w:hAnsiTheme="minorHAnsi" w:cstheme="minorHAnsi"/>
              </w:rPr>
              <w:t xml:space="preserve"> One example which is unclear to us would be how to coordinate scheduler decision between MCG and SCG for intra-carrier DC because there is no such coordination for inter-carrier DC so far. It is one of aspects which needs group’s common understanding if the intra-</w:t>
            </w:r>
            <w:r>
              <w:rPr>
                <w:rFonts w:asciiTheme="minorHAnsi" w:hAnsiTheme="minorHAnsi" w:cstheme="minorHAnsi"/>
              </w:rPr>
              <w:lastRenderedPageBreak/>
              <w:t>carrier DC is feasible. On the other hand, e</w:t>
            </w:r>
            <w:r w:rsidRPr="00310D1A">
              <w:rPr>
                <w:rFonts w:asciiTheme="minorHAnsi" w:hAnsiTheme="minorHAnsi" w:cstheme="minorHAnsi"/>
              </w:rPr>
              <w:t>ven if intra-carrier DC is deemed feasible, whether or not it is something beneficial to support in Rel-17 IAB is a separate matter which has not been estimated by any evaluations</w:t>
            </w:r>
            <w:r>
              <w:rPr>
                <w:rFonts w:asciiTheme="minorHAnsi" w:hAnsiTheme="minorHAnsi" w:cstheme="minorHAnsi"/>
              </w:rPr>
              <w:t>.</w:t>
            </w:r>
          </w:p>
        </w:tc>
      </w:tr>
      <w:tr w:rsidR="00281B7A" w14:paraId="1615413C" w14:textId="77777777" w:rsidTr="00281B7A">
        <w:tc>
          <w:tcPr>
            <w:tcW w:w="2965" w:type="dxa"/>
          </w:tcPr>
          <w:p w14:paraId="197A951A" w14:textId="77777777" w:rsidR="00281B7A" w:rsidRDefault="00281B7A" w:rsidP="00D864DA">
            <w:pPr>
              <w:spacing w:after="60" w:line="240" w:lineRule="auto"/>
            </w:pPr>
            <w:r w:rsidRPr="007A6267">
              <w:lastRenderedPageBreak/>
              <w:t>Ericsson</w:t>
            </w:r>
          </w:p>
        </w:tc>
        <w:tc>
          <w:tcPr>
            <w:tcW w:w="6385" w:type="dxa"/>
          </w:tcPr>
          <w:p w14:paraId="0EB6CE4E" w14:textId="77777777" w:rsidR="00281B7A" w:rsidRDefault="00281B7A" w:rsidP="00D864DA">
            <w:pPr>
              <w:spacing w:after="60" w:line="240" w:lineRule="auto"/>
            </w:pPr>
            <w:r>
              <w:t>Duplexing coordination is just the very beginning of resource coordination and must be assumed to reflect duplexing capabilities</w:t>
            </w:r>
            <w:r w:rsidRPr="008608F5">
              <w:t>. If parent nodes share time-frequency resources that can't be used simultaneously,</w:t>
            </w:r>
            <w:r>
              <w:t xml:space="preserve"> of course </w:t>
            </w:r>
            <w:r w:rsidRPr="00FB458B">
              <w:t>inter-parent-node scheduler coordination</w:t>
            </w:r>
            <w:r>
              <w:t xml:space="preserve">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CA7E3E" w14:paraId="1D838781" w14:textId="77777777" w:rsidTr="00281B7A">
        <w:tc>
          <w:tcPr>
            <w:tcW w:w="2965" w:type="dxa"/>
          </w:tcPr>
          <w:p w14:paraId="51297E98" w14:textId="1D10BD4F" w:rsidR="00CA7E3E" w:rsidRPr="007A6267" w:rsidRDefault="00CA7E3E" w:rsidP="00CA7E3E">
            <w:pPr>
              <w:spacing w:after="60" w:line="240" w:lineRule="auto"/>
            </w:pPr>
            <w:r>
              <w:t>Nokia</w:t>
            </w:r>
          </w:p>
        </w:tc>
        <w:tc>
          <w:tcPr>
            <w:tcW w:w="6385" w:type="dxa"/>
          </w:tcPr>
          <w:p w14:paraId="263B37A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cheduler coordination in intra-carrier DC can be identified under two main cases: </w:t>
            </w:r>
          </w:p>
          <w:p w14:paraId="48D39DA5"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less coordination between parent DUs, and IAB MT may have to handle resource conflict scenarios. </w:t>
            </w:r>
          </w:p>
          <w:p w14:paraId="7953ACD0"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me coordination between parent DUs, and IAB MT does not expect to have resource conflict scenarios. </w:t>
            </w:r>
          </w:p>
          <w:p w14:paraId="1A199AA8"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RAN1 shall prioritize the first case, where some discussion of resource multiplexing rules is needed, and the impact on other WGs is minimal. In general, we see that intra-carrier DC can be still handled within the existing TU allocations for RAN1.</w:t>
            </w:r>
          </w:p>
          <w:p w14:paraId="634ED281"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or the second case, coordination is only necessary in scenarios where configured and available resources overlap between both DUs. One option is to leave such coordination to implementation. </w:t>
            </w:r>
          </w:p>
          <w:p w14:paraId="3FEA6077" w14:textId="61EE96E6" w:rsidR="00CA7E3E" w:rsidRDefault="00CA7E3E" w:rsidP="00CA7E3E">
            <w:pPr>
              <w:spacing w:after="60" w:line="240" w:lineRule="auto"/>
            </w:pPr>
            <w:r w:rsidRPr="003A2D0C">
              <w:rPr>
                <w:rFonts w:asciiTheme="minorHAnsi" w:hAnsiTheme="minorHAnsi" w:cstheme="minorHAnsi"/>
                <w:sz w:val="22"/>
                <w:szCs w:val="22"/>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bl>
    <w:p w14:paraId="2AE21341" w14:textId="2BF541C4" w:rsidR="00D47B7F" w:rsidRDefault="00D47B7F"/>
    <w:p w14:paraId="7AE8D6F0" w14:textId="1FECA5DD" w:rsidR="00CD6098" w:rsidRPr="00E73FC1" w:rsidRDefault="00CD6098">
      <w:pPr>
        <w:rPr>
          <w:b/>
          <w:bCs/>
          <w:color w:val="0070C0"/>
        </w:rPr>
      </w:pPr>
      <w:r w:rsidRPr="00E73FC1">
        <w:rPr>
          <w:b/>
          <w:bCs/>
          <w:color w:val="0070C0"/>
        </w:rPr>
        <w:t>Summary Q1:</w:t>
      </w:r>
      <w:r w:rsidR="00E73FC1" w:rsidRPr="00E73FC1">
        <w:rPr>
          <w:b/>
          <w:bCs/>
          <w:color w:val="0070C0"/>
        </w:rPr>
        <w:t xml:space="preserve"> Coordination of inter-parent-node sche</w:t>
      </w:r>
      <w:r w:rsidR="00E73FC1">
        <w:rPr>
          <w:b/>
          <w:bCs/>
          <w:color w:val="0070C0"/>
        </w:rPr>
        <w:t>duling</w:t>
      </w:r>
    </w:p>
    <w:p w14:paraId="04AC2BBA" w14:textId="68906C0A" w:rsidR="00734C01" w:rsidRDefault="00734C01">
      <w:pPr>
        <w:rPr>
          <w:color w:val="0070C0"/>
        </w:rPr>
      </w:pPr>
      <w:r>
        <w:rPr>
          <w:color w:val="0070C0"/>
        </w:rPr>
        <w:t>There seems to be agreement that MCG/SCG resource coordination is necessary.</w:t>
      </w:r>
    </w:p>
    <w:p w14:paraId="12226F36" w14:textId="54D7E2E9" w:rsidR="009F0EDD" w:rsidRDefault="009F0EDD">
      <w:pPr>
        <w:rPr>
          <w:color w:val="0070C0"/>
        </w:rPr>
      </w:pPr>
      <w:r>
        <w:rPr>
          <w:color w:val="0070C0"/>
        </w:rPr>
        <w:t xml:space="preserve">Some companies believe that this effort can be done within existing TUs. </w:t>
      </w:r>
      <w:r w:rsidR="00637B00">
        <w:rPr>
          <w:color w:val="0070C0"/>
        </w:rPr>
        <w:t>Some</w:t>
      </w:r>
      <w:r w:rsidR="00DA3DB4">
        <w:rPr>
          <w:color w:val="0070C0"/>
        </w:rPr>
        <w:t xml:space="preserve"> companies claim that </w:t>
      </w:r>
      <w:r>
        <w:rPr>
          <w:color w:val="0070C0"/>
        </w:rPr>
        <w:t xml:space="preserve">this effort </w:t>
      </w:r>
      <w:r w:rsidR="00637B00">
        <w:rPr>
          <w:color w:val="0070C0"/>
        </w:rPr>
        <w:t xml:space="preserve">is too complicated and </w:t>
      </w:r>
      <w:r>
        <w:rPr>
          <w:color w:val="0070C0"/>
        </w:rPr>
        <w:t>cannot</w:t>
      </w:r>
      <w:r w:rsidR="00DA3DB4">
        <w:rPr>
          <w:color w:val="0070C0"/>
        </w:rPr>
        <w:t xml:space="preserve"> be done</w:t>
      </w:r>
      <w:r w:rsidR="00637B00">
        <w:rPr>
          <w:color w:val="0070C0"/>
        </w:rPr>
        <w:t xml:space="preserve"> at all</w:t>
      </w:r>
      <w:r w:rsidR="00DA3DB4">
        <w:rPr>
          <w:color w:val="0070C0"/>
        </w:rPr>
        <w:t xml:space="preserve">. </w:t>
      </w:r>
    </w:p>
    <w:p w14:paraId="5365717B" w14:textId="553D2FF5" w:rsidR="00DA3DB4" w:rsidRDefault="00DA3DB4">
      <w:pPr>
        <w:rPr>
          <w:color w:val="0070C0"/>
        </w:rPr>
      </w:pPr>
      <w:r>
        <w:rPr>
          <w:color w:val="0070C0"/>
        </w:rPr>
        <w:lastRenderedPageBreak/>
        <w:t xml:space="preserve">The Moderator is not convinced </w:t>
      </w:r>
      <w:r w:rsidR="009F0EDD">
        <w:rPr>
          <w:color w:val="0070C0"/>
        </w:rPr>
        <w:t xml:space="preserve">that this is an unsurmountable effort </w:t>
      </w:r>
      <w:r>
        <w:rPr>
          <w:color w:val="0070C0"/>
        </w:rPr>
        <w:t xml:space="preserve">since </w:t>
      </w:r>
      <w:r w:rsidR="009F0EDD">
        <w:rPr>
          <w:color w:val="0070C0"/>
        </w:rPr>
        <w:t>intra-carrier coordination</w:t>
      </w:r>
      <w:r>
        <w:rPr>
          <w:color w:val="0070C0"/>
        </w:rPr>
        <w:t xml:space="preserve"> </w:t>
      </w:r>
      <w:r w:rsidR="009F0EDD">
        <w:rPr>
          <w:color w:val="0070C0"/>
        </w:rPr>
        <w:t xml:space="preserve">has </w:t>
      </w:r>
      <w:r>
        <w:rPr>
          <w:color w:val="0070C0"/>
        </w:rPr>
        <w:t xml:space="preserve">already been done for DSS. Intra-carrier </w:t>
      </w:r>
      <w:r w:rsidR="009F0EDD">
        <w:rPr>
          <w:color w:val="0070C0"/>
        </w:rPr>
        <w:t xml:space="preserve">NR </w:t>
      </w:r>
      <w:r>
        <w:rPr>
          <w:color w:val="0070C0"/>
        </w:rPr>
        <w:t xml:space="preserve">DC could just </w:t>
      </w:r>
      <w:r w:rsidR="009F0EDD">
        <w:rPr>
          <w:color w:val="0070C0"/>
        </w:rPr>
        <w:t>use</w:t>
      </w:r>
      <w:r>
        <w:rPr>
          <w:color w:val="0070C0"/>
        </w:rPr>
        <w:t xml:space="preserve"> this solution as a blueprint. </w:t>
      </w:r>
      <w:r w:rsidR="009F0EDD">
        <w:rPr>
          <w:color w:val="0070C0"/>
        </w:rPr>
        <w:t>Also, o</w:t>
      </w:r>
      <w:r w:rsidR="005E3444">
        <w:rPr>
          <w:color w:val="0070C0"/>
        </w:rPr>
        <w:t xml:space="preserve">n F1, the Rel-16 gNB-DU resource configuration is already available and can be enhanced </w:t>
      </w:r>
      <w:r w:rsidR="009F0EDD">
        <w:rPr>
          <w:color w:val="0070C0"/>
        </w:rPr>
        <w:t>as</w:t>
      </w:r>
      <w:r w:rsidR="005E3444">
        <w:rPr>
          <w:color w:val="0070C0"/>
        </w:rPr>
        <w:t xml:space="preserve"> necessary.</w:t>
      </w:r>
    </w:p>
    <w:p w14:paraId="1F28FB86" w14:textId="04EBDD5F" w:rsidR="00CD6098" w:rsidRDefault="00DA3DB4">
      <w:pPr>
        <w:rPr>
          <w:color w:val="0070C0"/>
        </w:rPr>
      </w:pPr>
      <w:r>
        <w:rPr>
          <w:color w:val="0070C0"/>
        </w:rPr>
        <w:t xml:space="preserve">One company claims that inter-DU connectivity would be necessary. The Moderator does not understand why this is needed since the MN and SN can coordinates resource allocation. </w:t>
      </w:r>
    </w:p>
    <w:p w14:paraId="5126C574" w14:textId="637B2B43" w:rsidR="005E3444" w:rsidRDefault="005E3444">
      <w:pPr>
        <w:rPr>
          <w:color w:val="0070C0"/>
        </w:rPr>
      </w:pPr>
      <w:r>
        <w:rPr>
          <w:color w:val="0070C0"/>
        </w:rPr>
        <w:t>Overall, the following efforts seem to be necessary:</w:t>
      </w:r>
    </w:p>
    <w:p w14:paraId="5A459F85" w14:textId="086FD0A0" w:rsidR="009F0EDD" w:rsidRPr="00A14B67" w:rsidRDefault="00AC7CFA" w:rsidP="009F0EDD">
      <w:pPr>
        <w:pStyle w:val="ListParagraph"/>
        <w:numPr>
          <w:ilvl w:val="0"/>
          <w:numId w:val="17"/>
        </w:numPr>
        <w:rPr>
          <w:color w:val="0070C0"/>
        </w:rPr>
      </w:pPr>
      <w:r w:rsidRPr="00A14B67">
        <w:rPr>
          <w:color w:val="0070C0"/>
        </w:rPr>
        <w:t>RAN1</w:t>
      </w:r>
      <w:r w:rsidR="00734C01" w:rsidRPr="00A14B67">
        <w:rPr>
          <w:color w:val="0070C0"/>
        </w:rPr>
        <w:t xml:space="preserve"> needs to d</w:t>
      </w:r>
      <w:r w:rsidRPr="00A14B67">
        <w:rPr>
          <w:color w:val="0070C0"/>
        </w:rPr>
        <w:t>efine requirements for inter-parent-link</w:t>
      </w:r>
      <w:r w:rsidR="007E5814" w:rsidRPr="00A14B67">
        <w:rPr>
          <w:color w:val="0070C0"/>
        </w:rPr>
        <w:t xml:space="preserve"> resource</w:t>
      </w:r>
      <w:r w:rsidRPr="00A14B67">
        <w:rPr>
          <w:color w:val="0070C0"/>
        </w:rPr>
        <w:t xml:space="preserve"> coordination to account for duplex constraint</w:t>
      </w:r>
      <w:r w:rsidR="005E3444" w:rsidRPr="00A14B67">
        <w:rPr>
          <w:color w:val="0070C0"/>
        </w:rPr>
        <w:t>s</w:t>
      </w:r>
      <w:r w:rsidRPr="00A14B67">
        <w:rPr>
          <w:color w:val="0070C0"/>
        </w:rPr>
        <w:t xml:space="preserve"> within IAB-node and half-duplex constraint on each link.</w:t>
      </w:r>
      <w:r w:rsidR="009F0EDD" w:rsidRPr="009F0EDD">
        <w:rPr>
          <w:color w:val="0070C0"/>
        </w:rPr>
        <w:t xml:space="preserve"> </w:t>
      </w:r>
      <w:r w:rsidR="009F0EDD" w:rsidRPr="00A14B67">
        <w:rPr>
          <w:color w:val="0070C0"/>
        </w:rPr>
        <w:t>Some aspects of this coordination are already necessary for intra-band inter-carrier DC.</w:t>
      </w:r>
      <w:r w:rsidR="001B4623">
        <w:rPr>
          <w:color w:val="0070C0"/>
        </w:rPr>
        <w:t xml:space="preserve"> DSS can be used as a blueprint.</w:t>
      </w:r>
    </w:p>
    <w:p w14:paraId="704E08B7" w14:textId="3D9AC648" w:rsidR="00AC7CFA" w:rsidRPr="00A14B67" w:rsidRDefault="00AC7CFA" w:rsidP="00A14B67">
      <w:pPr>
        <w:pStyle w:val="ListParagraph"/>
        <w:numPr>
          <w:ilvl w:val="0"/>
          <w:numId w:val="17"/>
        </w:numPr>
        <w:rPr>
          <w:color w:val="0070C0"/>
        </w:rPr>
      </w:pPr>
      <w:r w:rsidRPr="00A14B67">
        <w:rPr>
          <w:color w:val="0070C0"/>
        </w:rPr>
        <w:t>RAN3</w:t>
      </w:r>
      <w:r w:rsidR="00734C01" w:rsidRPr="00A14B67">
        <w:rPr>
          <w:color w:val="0070C0"/>
        </w:rPr>
        <w:t xml:space="preserve"> needs to provide Xn signaling between MN and SN based on RAN1’s requirements.</w:t>
      </w:r>
      <w:r w:rsidR="00DA3DB4" w:rsidRPr="00A14B67">
        <w:rPr>
          <w:color w:val="0070C0"/>
        </w:rPr>
        <w:t xml:space="preserve"> </w:t>
      </w:r>
    </w:p>
    <w:p w14:paraId="0C096BCF" w14:textId="77777777" w:rsidR="00734C01" w:rsidRPr="000533A7" w:rsidRDefault="00734C01">
      <w:pPr>
        <w:rPr>
          <w:color w:val="0070C0"/>
        </w:rPr>
      </w:pPr>
    </w:p>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D864DA">
        <w:tc>
          <w:tcPr>
            <w:tcW w:w="2965" w:type="dxa"/>
          </w:tcPr>
          <w:p w14:paraId="69EF610E" w14:textId="77777777" w:rsidR="00294500" w:rsidRPr="006B14A2" w:rsidRDefault="00294500" w:rsidP="00D864DA">
            <w:pPr>
              <w:spacing w:after="60" w:line="240" w:lineRule="auto"/>
              <w:rPr>
                <w:b/>
                <w:bCs/>
              </w:rPr>
            </w:pPr>
            <w:r w:rsidRPr="006B14A2">
              <w:rPr>
                <w:b/>
                <w:bCs/>
              </w:rPr>
              <w:t>Company</w:t>
            </w:r>
          </w:p>
        </w:tc>
        <w:tc>
          <w:tcPr>
            <w:tcW w:w="6385" w:type="dxa"/>
          </w:tcPr>
          <w:p w14:paraId="1F6B4E93" w14:textId="77777777" w:rsidR="00294500" w:rsidRPr="006B14A2" w:rsidRDefault="00294500" w:rsidP="00D864DA">
            <w:pPr>
              <w:spacing w:after="60" w:line="240" w:lineRule="auto"/>
              <w:rPr>
                <w:b/>
                <w:bCs/>
              </w:rPr>
            </w:pPr>
            <w:r w:rsidRPr="006B14A2">
              <w:rPr>
                <w:b/>
                <w:bCs/>
              </w:rPr>
              <w:t>Comment</w:t>
            </w:r>
          </w:p>
        </w:tc>
      </w:tr>
      <w:tr w:rsidR="00294500" w14:paraId="2A3C9FD9" w14:textId="77777777" w:rsidTr="00D864DA">
        <w:tc>
          <w:tcPr>
            <w:tcW w:w="2965" w:type="dxa"/>
          </w:tcPr>
          <w:p w14:paraId="34B1543D" w14:textId="764939BF" w:rsidR="00294500" w:rsidRDefault="00AC71A3" w:rsidP="00D864DA">
            <w:pPr>
              <w:spacing w:after="60" w:line="240" w:lineRule="auto"/>
            </w:pPr>
            <w:r>
              <w:t>AT&amp;T</w:t>
            </w:r>
          </w:p>
        </w:tc>
        <w:tc>
          <w:tcPr>
            <w:tcW w:w="6385" w:type="dxa"/>
          </w:tcPr>
          <w:p w14:paraId="11F97650" w14:textId="38952AF1" w:rsidR="00294500" w:rsidRDefault="00AC71A3" w:rsidP="00D864DA">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EB17FB" w14:paraId="66523322" w14:textId="77777777" w:rsidTr="00D864DA">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D864DA">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TDD pattern should be applied to Carrier A for the IAB-node. On the other hands, each of two parent nodes can indicate D/U/F dynamically with DCI 2_0 for the IAB-node, and </w:t>
              </w:r>
              <w:r>
                <w:rPr>
                  <w:rFonts w:eastAsiaTheme="minorEastAsia"/>
                  <w:lang w:eastAsia="ja-JP"/>
                </w:rPr>
                <w:lastRenderedPageBreak/>
                <w:t>different D/U/F indication for Carrier A may happen. Therefore, a mechanism on how to handle the D/U/F indication for Carrier A with two parent nodes needs to be considered.</w:t>
              </w:r>
            </w:ins>
          </w:p>
        </w:tc>
      </w:tr>
      <w:tr w:rsidR="008706A0" w14:paraId="6261B014" w14:textId="77777777" w:rsidTr="00D864DA">
        <w:tc>
          <w:tcPr>
            <w:tcW w:w="2965" w:type="dxa"/>
          </w:tcPr>
          <w:p w14:paraId="1B0C5DD6" w14:textId="0904C140" w:rsidR="008706A0" w:rsidRDefault="00C37AE2" w:rsidP="008706A0">
            <w:pPr>
              <w:spacing w:after="60" w:line="240" w:lineRule="auto"/>
            </w:pPr>
            <w:ins w:id="20" w:author="Simone Provvedi" w:date="2020-12-08T11:11:00Z">
              <w:r>
                <w:lastRenderedPageBreak/>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the 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r w:rsidR="00FD0EF4" w14:paraId="52CDD521" w14:textId="77777777" w:rsidTr="00D864DA">
        <w:tc>
          <w:tcPr>
            <w:tcW w:w="2965" w:type="dxa"/>
          </w:tcPr>
          <w:p w14:paraId="13A569E4" w14:textId="69BE60EB" w:rsidR="00FD0EF4" w:rsidRDefault="00FD0EF4" w:rsidP="00FD0EF4">
            <w:pPr>
              <w:spacing w:after="60" w:line="240" w:lineRule="auto"/>
            </w:pPr>
            <w:r w:rsidRPr="003222E0">
              <w:rPr>
                <w:rFonts w:asciiTheme="minorHAnsi" w:hAnsiTheme="minorHAnsi" w:cstheme="minorHAnsi"/>
              </w:rPr>
              <w:t>Samsung</w:t>
            </w:r>
          </w:p>
        </w:tc>
        <w:tc>
          <w:tcPr>
            <w:tcW w:w="6385" w:type="dxa"/>
          </w:tcPr>
          <w:p w14:paraId="4BDC058D" w14:textId="568EDF80" w:rsidR="00FD0EF4"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r w:rsidR="00281B7A" w14:paraId="6F688CAE" w14:textId="77777777" w:rsidTr="00281B7A">
        <w:tc>
          <w:tcPr>
            <w:tcW w:w="2965" w:type="dxa"/>
          </w:tcPr>
          <w:p w14:paraId="74F4FCD9" w14:textId="77777777" w:rsidR="00281B7A" w:rsidRDefault="00281B7A" w:rsidP="00D864DA">
            <w:pPr>
              <w:spacing w:after="60" w:line="240" w:lineRule="auto"/>
            </w:pPr>
            <w:r w:rsidRPr="007A6267">
              <w:t>Ericsson</w:t>
            </w:r>
          </w:p>
        </w:tc>
        <w:tc>
          <w:tcPr>
            <w:tcW w:w="6385" w:type="dxa"/>
          </w:tcPr>
          <w:p w14:paraId="7594FADB" w14:textId="77777777" w:rsidR="00281B7A" w:rsidRDefault="00281B7A" w:rsidP="00D864DA">
            <w:pPr>
              <w:spacing w:after="60" w:line="240" w:lineRule="auto"/>
            </w:pPr>
            <w:r>
              <w:t>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parent node, or not, and is therefore not entirely addressable at this point.</w:t>
            </w:r>
          </w:p>
        </w:tc>
      </w:tr>
      <w:tr w:rsidR="00CA7E3E" w14:paraId="0D1C3B1F" w14:textId="77777777" w:rsidTr="00281B7A">
        <w:tc>
          <w:tcPr>
            <w:tcW w:w="2965" w:type="dxa"/>
          </w:tcPr>
          <w:p w14:paraId="283F7279" w14:textId="3505A64F" w:rsidR="00CA7E3E" w:rsidRPr="007A6267" w:rsidRDefault="00CA7E3E" w:rsidP="00CA7E3E">
            <w:pPr>
              <w:spacing w:after="60" w:line="240" w:lineRule="auto"/>
            </w:pPr>
            <w:r>
              <w:t>Nokia</w:t>
            </w:r>
          </w:p>
        </w:tc>
        <w:tc>
          <w:tcPr>
            <w:tcW w:w="6385" w:type="dxa"/>
          </w:tcPr>
          <w:p w14:paraId="34CA004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As mentioned under Q1, RAN1 can assume two cases. </w:t>
            </w:r>
          </w:p>
          <w:p w14:paraId="4478E2D5"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6CA2CCB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0) is not possible/feasible to avoid resource conflicts at IAB-MT. </w:t>
            </w:r>
          </w:p>
          <w:p w14:paraId="3C9438F6"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source multiplexing shall be addressed only in RAN1. RAN1 shall define the resource multiplexing rules for receiving DCI 2-0 via both parent nodes that support intra-carrier DC. </w:t>
            </w:r>
          </w:p>
          <w:p w14:paraId="1D59FCE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2048D57C"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Problem: Some coordination between parent nodes for dynamic signaling to avoid conflicts at the IAB MT.</w:t>
            </w:r>
          </w:p>
          <w:p w14:paraId="2532B12B"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ceiving DCI 2-0 from both parents or via single parent without conflicts and applying that for both parent links shall be defined in RAN1. If coordination handled by specification, some work is expected from RAN3. </w:t>
            </w:r>
          </w:p>
          <w:p w14:paraId="25176220" w14:textId="24C37E2A" w:rsidR="00CA7E3E" w:rsidRDefault="00CA7E3E" w:rsidP="00CA7E3E">
            <w:pPr>
              <w:spacing w:after="60" w:line="240" w:lineRule="auto"/>
            </w:pPr>
            <w:r w:rsidRPr="003A2D0C">
              <w:rPr>
                <w:rFonts w:asciiTheme="minorHAnsi" w:hAnsiTheme="minorHAnsi" w:cstheme="minorHAnsi"/>
                <w:sz w:val="22"/>
                <w:szCs w:val="22"/>
              </w:rPr>
              <w:t>As the work and scope is straightforward, the workload is not significant. Therefore, no additional TUs are required in WG1 or WG3 to address DCI_2.0 operation.</w:t>
            </w:r>
          </w:p>
        </w:tc>
      </w:tr>
    </w:tbl>
    <w:p w14:paraId="58ACE73A" w14:textId="77777777" w:rsidR="00294500" w:rsidRDefault="00294500" w:rsidP="00294500"/>
    <w:p w14:paraId="2D5D8AAF" w14:textId="2BBEBBB6" w:rsidR="000533A7" w:rsidRDefault="000533A7" w:rsidP="000533A7">
      <w:pPr>
        <w:rPr>
          <w:color w:val="0070C0"/>
        </w:rPr>
      </w:pPr>
      <w:r w:rsidRPr="00E73FC1">
        <w:rPr>
          <w:b/>
          <w:bCs/>
          <w:color w:val="0070C0"/>
        </w:rPr>
        <w:t>Summary Q2:</w:t>
      </w:r>
      <w:r w:rsidR="00E73FC1" w:rsidRPr="00E73FC1">
        <w:rPr>
          <w:b/>
          <w:bCs/>
          <w:color w:val="0070C0"/>
        </w:rPr>
        <w:t xml:space="preserve"> Coordination of inter-parent-node </w:t>
      </w:r>
      <w:r w:rsidR="00E73FC1">
        <w:rPr>
          <w:b/>
          <w:bCs/>
          <w:color w:val="0070C0"/>
        </w:rPr>
        <w:t>DCI 2-0 indications</w:t>
      </w:r>
    </w:p>
    <w:p w14:paraId="5FE97A0D" w14:textId="2242B887" w:rsidR="000533A7" w:rsidRDefault="00734C01" w:rsidP="00A14B67">
      <w:pPr>
        <w:rPr>
          <w:color w:val="0070C0"/>
        </w:rPr>
      </w:pPr>
      <w:r w:rsidRPr="00A14B67">
        <w:rPr>
          <w:color w:val="0070C0"/>
        </w:rPr>
        <w:t xml:space="preserve">It seems there is agreement </w:t>
      </w:r>
      <w:r w:rsidR="00374254">
        <w:rPr>
          <w:color w:val="0070C0"/>
        </w:rPr>
        <w:t>that the handling of</w:t>
      </w:r>
      <w:r w:rsidRPr="00A14B67">
        <w:rPr>
          <w:color w:val="0070C0"/>
        </w:rPr>
        <w:t xml:space="preserve"> conflicting DCI 2-0 indications from MCG and SCG parents needs to be addressed in RAN1. Some companies believe that this is straightforward, others think it is difficult to align with the scheduling constraints discussed in Q1. Once company believes it is entirely impossible.</w:t>
      </w:r>
      <w:r w:rsidR="004813C3">
        <w:rPr>
          <w:color w:val="0070C0"/>
        </w:rPr>
        <w:t xml:space="preserve"> One company claims that this effort has already started in RAN1. </w:t>
      </w:r>
    </w:p>
    <w:p w14:paraId="1CD74EA3" w14:textId="61F76851" w:rsidR="004813C3" w:rsidRPr="00A14B67" w:rsidRDefault="004813C3" w:rsidP="00A14B67">
      <w:pPr>
        <w:rPr>
          <w:color w:val="0070C0"/>
        </w:rPr>
      </w:pPr>
      <w:r>
        <w:rPr>
          <w:color w:val="0070C0"/>
        </w:rPr>
        <w:t xml:space="preserve">The Moderator believes that </w:t>
      </w:r>
      <w:r w:rsidR="00101CBF">
        <w:rPr>
          <w:color w:val="0070C0"/>
        </w:rPr>
        <w:t>the handling of conflicting</w:t>
      </w:r>
      <w:r>
        <w:rPr>
          <w:color w:val="0070C0"/>
        </w:rPr>
        <w:t xml:space="preserve"> </w:t>
      </w:r>
      <w:r w:rsidRPr="004813C3">
        <w:rPr>
          <w:color w:val="0070C0"/>
        </w:rPr>
        <w:t>inter-parent-node DCI 2-0 indications</w:t>
      </w:r>
      <w:r>
        <w:rPr>
          <w:color w:val="0070C0"/>
        </w:rPr>
        <w:t xml:space="preserve"> is already necessary for inter-carrier inter-band</w:t>
      </w:r>
      <w:r w:rsidR="00C85668">
        <w:rPr>
          <w:color w:val="0070C0"/>
        </w:rPr>
        <w:t xml:space="preserve"> DC</w:t>
      </w:r>
      <w:r>
        <w:rPr>
          <w:color w:val="0070C0"/>
        </w:rPr>
        <w:t>. Therefore, no additional effort is necessary for intra-carrier DC.</w:t>
      </w:r>
    </w:p>
    <w:p w14:paraId="3AB42E35" w14:textId="77777777" w:rsidR="000533A7" w:rsidRDefault="000533A7" w:rsidP="00294500">
      <w:pPr>
        <w:rPr>
          <w:b/>
          <w:bCs/>
        </w:rPr>
      </w:pPr>
    </w:p>
    <w:p w14:paraId="3DBF7BEC" w14:textId="6D6AF133"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D864DA">
        <w:tc>
          <w:tcPr>
            <w:tcW w:w="2965" w:type="dxa"/>
          </w:tcPr>
          <w:p w14:paraId="7601D15E" w14:textId="77777777" w:rsidR="00294500" w:rsidRPr="006B14A2" w:rsidRDefault="00294500" w:rsidP="00D864DA">
            <w:pPr>
              <w:spacing w:after="60" w:line="240" w:lineRule="auto"/>
              <w:rPr>
                <w:b/>
                <w:bCs/>
              </w:rPr>
            </w:pPr>
            <w:r w:rsidRPr="006B14A2">
              <w:rPr>
                <w:b/>
                <w:bCs/>
              </w:rPr>
              <w:t>Company</w:t>
            </w:r>
          </w:p>
        </w:tc>
        <w:tc>
          <w:tcPr>
            <w:tcW w:w="6385" w:type="dxa"/>
          </w:tcPr>
          <w:p w14:paraId="3EC9EBAC" w14:textId="77777777" w:rsidR="00294500" w:rsidRPr="006B14A2" w:rsidRDefault="00294500" w:rsidP="00D864DA">
            <w:pPr>
              <w:spacing w:after="60" w:line="240" w:lineRule="auto"/>
              <w:rPr>
                <w:b/>
                <w:bCs/>
              </w:rPr>
            </w:pPr>
            <w:r w:rsidRPr="006B14A2">
              <w:rPr>
                <w:b/>
                <w:bCs/>
              </w:rPr>
              <w:t>Comment</w:t>
            </w:r>
          </w:p>
        </w:tc>
      </w:tr>
      <w:tr w:rsidR="00294500" w14:paraId="079CB8C7" w14:textId="77777777" w:rsidTr="00D864DA">
        <w:tc>
          <w:tcPr>
            <w:tcW w:w="2965" w:type="dxa"/>
          </w:tcPr>
          <w:p w14:paraId="6A28CAF5" w14:textId="06450566" w:rsidR="00294500" w:rsidRDefault="00507CBE" w:rsidP="00D864DA">
            <w:pPr>
              <w:spacing w:after="60" w:line="240" w:lineRule="auto"/>
            </w:pPr>
            <w:r>
              <w:t>AT&amp;T</w:t>
            </w:r>
          </w:p>
        </w:tc>
        <w:tc>
          <w:tcPr>
            <w:tcW w:w="6385" w:type="dxa"/>
          </w:tcPr>
          <w:p w14:paraId="39FF062D" w14:textId="0520C43E" w:rsidR="00294500" w:rsidRDefault="00507CBE" w:rsidP="00D864DA">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D864DA">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D864DA">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D864DA">
        <w:tc>
          <w:tcPr>
            <w:tcW w:w="2965" w:type="dxa"/>
          </w:tcPr>
          <w:p w14:paraId="26FF561C" w14:textId="0467EF33" w:rsidR="008706A0" w:rsidRDefault="00C37AE2" w:rsidP="008706A0">
            <w:pPr>
              <w:spacing w:after="60" w:line="240" w:lineRule="auto"/>
            </w:pPr>
            <w:ins w:id="29" w:author="Simone Provvedi" w:date="2020-12-08T11:12:00Z">
              <w:r>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w:t>
              </w:r>
              <w:r>
                <w:rPr>
                  <w:rFonts w:ascii="Times New Roman" w:eastAsiaTheme="minorEastAsia" w:hAnsi="Times New Roman"/>
                  <w:lang w:eastAsia="zh-CN"/>
                </w:rPr>
                <w:lastRenderedPageBreak/>
                <w:t xml:space="preserve">soft resource, e.g. IAB-DU can Tx or Rx on a soft resource only if it is indicated as available from both MCG and SCG. More discussions in RAN1 is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Batang" w:hAnsi="Times New Roman"/>
                <w:szCs w:val="24"/>
                <w:lang w:eastAsia="x-none"/>
              </w:rPr>
            </w:pPr>
            <w:ins w:id="36" w:author="Simone Provvedi" w:date="2020-12-08T11:12:00Z">
              <w:r w:rsidRPr="00812269">
                <w:rPr>
                  <w:rFonts w:ascii="Times New Roman" w:eastAsia="Times New Roman" w:hAnsi="Times New Roman"/>
                  <w:szCs w:val="24"/>
                  <w:lang w:eastAsia="x-none"/>
                </w:rPr>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In summary, the issue of DCI format 2_5 may not specific for intra-carrier DC.</w:t>
              </w:r>
            </w:ins>
          </w:p>
        </w:tc>
      </w:tr>
      <w:tr w:rsidR="00FD0EF4" w14:paraId="1AE12CCB" w14:textId="77777777" w:rsidTr="00D864DA">
        <w:tc>
          <w:tcPr>
            <w:tcW w:w="2965" w:type="dxa"/>
          </w:tcPr>
          <w:p w14:paraId="3AB50845" w14:textId="7367B84A"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4E0B1994" w14:textId="77B85B61" w:rsidR="00FD0EF4" w:rsidRPr="00735E69"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Similar to Q2, our view is that it should be first checked whether or not the coordination with DCI 2_5 signaling is required based on common understanding on how to operate intra-carrier DC.</w:t>
            </w:r>
          </w:p>
        </w:tc>
      </w:tr>
      <w:tr w:rsidR="00281B7A" w14:paraId="4B313D68" w14:textId="77777777" w:rsidTr="00281B7A">
        <w:tc>
          <w:tcPr>
            <w:tcW w:w="2965" w:type="dxa"/>
          </w:tcPr>
          <w:p w14:paraId="447860FE" w14:textId="77777777" w:rsidR="00281B7A" w:rsidRDefault="00281B7A" w:rsidP="00D864DA">
            <w:pPr>
              <w:spacing w:after="60" w:line="240" w:lineRule="auto"/>
            </w:pPr>
            <w:r w:rsidRPr="007A6267">
              <w:t>Ericsson</w:t>
            </w:r>
          </w:p>
        </w:tc>
        <w:tc>
          <w:tcPr>
            <w:tcW w:w="6385" w:type="dxa"/>
          </w:tcPr>
          <w:p w14:paraId="592DC025" w14:textId="77777777" w:rsidR="00281B7A" w:rsidRDefault="00281B7A" w:rsidP="00D864DA">
            <w:pPr>
              <w:spacing w:after="60" w:line="240" w:lineRule="auto"/>
            </w:pPr>
            <w:r>
              <w:t>DCI format 2_5 is addressing a different dimension of the problem in controlling DU resources through parent nodes. Where DCI format 2_0 controls whether a certain resource is D/U/F, DCI  format 2_5 has a more dynamic property and is not suitable for DU coordination.</w:t>
            </w:r>
          </w:p>
        </w:tc>
      </w:tr>
      <w:tr w:rsidR="00CA7E3E" w14:paraId="31D4F19A" w14:textId="77777777" w:rsidTr="00281B7A">
        <w:tc>
          <w:tcPr>
            <w:tcW w:w="2965" w:type="dxa"/>
          </w:tcPr>
          <w:p w14:paraId="4D1A452A" w14:textId="6B40CFE5" w:rsidR="00CA7E3E" w:rsidRPr="007A6267" w:rsidRDefault="00CA7E3E" w:rsidP="00CA7E3E">
            <w:pPr>
              <w:spacing w:after="60" w:line="240" w:lineRule="auto"/>
            </w:pPr>
            <w:r>
              <w:t>Nokia</w:t>
            </w:r>
          </w:p>
        </w:tc>
        <w:tc>
          <w:tcPr>
            <w:tcW w:w="6385" w:type="dxa"/>
          </w:tcPr>
          <w:p w14:paraId="30746500"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Dynamic DCI 2_5 signaling per parent link may be used to communicate availability of resources. Discussion on DCI 2_5 is more critical than DCI 2_0 if we are to efficiently use resources within IAB network.  </w:t>
            </w:r>
          </w:p>
          <w:p w14:paraId="7C537E8C"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imilar to Q2, we shall discuss two possible cases. </w:t>
            </w:r>
          </w:p>
          <w:p w14:paraId="2A2AC0F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453A74C3"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5) is not possible/feasible to avoid conflicting resource indication for IAB-DU. </w:t>
            </w:r>
          </w:p>
          <w:p w14:paraId="6E9E4849"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deriving availability of DU soft resources shall be defined if the IAB MT expecting different indications from parent nodes. RAN1 shall define the rules for receiving DCI 2-5 via both parent nodes that support intra-carrier DC. </w:t>
            </w:r>
          </w:p>
          <w:p w14:paraId="4948047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6AE125DF"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Some coordination between parent nodes for dynamic signaling to avoid conflicts of using soft resource at the IAB DU. </w:t>
            </w:r>
          </w:p>
          <w:p w14:paraId="5A76BC8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03DC3474" w14:textId="182B125C" w:rsidR="00CA7E3E" w:rsidRDefault="00CA7E3E" w:rsidP="00CA7E3E">
            <w:pPr>
              <w:spacing w:after="60" w:line="240" w:lineRule="auto"/>
            </w:pPr>
            <w:r w:rsidRPr="003A2D0C">
              <w:rPr>
                <w:rFonts w:asciiTheme="minorHAnsi" w:hAnsiTheme="minorHAnsi" w:cstheme="minorHAnsi"/>
                <w:sz w:val="22"/>
                <w:szCs w:val="22"/>
              </w:rPr>
              <w:t xml:space="preserve">The first case mentioned above is anyway needing some discussion for the IAB MTs that support multi-DCI based multi-TRP operation (which support non-ideal BH conditions where dynamic coordination is not feasible). Given the commonalities with MIMO multi-TRP and </w:t>
            </w:r>
            <w:r w:rsidRPr="003A2D0C">
              <w:rPr>
                <w:rFonts w:asciiTheme="minorHAnsi" w:hAnsiTheme="minorHAnsi" w:cstheme="minorHAnsi"/>
                <w:sz w:val="22"/>
                <w:szCs w:val="22"/>
              </w:rPr>
              <w:lastRenderedPageBreak/>
              <w:t>intra-carrier DC, the same solution may be considered for both multi-TRP and other intra-carrier DC scenarios with very little additional definition.</w:t>
            </w:r>
            <w:r w:rsidRPr="00DC66DD">
              <w:rPr>
                <w:rFonts w:cstheme="minorHAnsi"/>
              </w:rPr>
              <w:t xml:space="preserve"> </w:t>
            </w:r>
          </w:p>
        </w:tc>
      </w:tr>
    </w:tbl>
    <w:p w14:paraId="4DEF5251" w14:textId="453203BD" w:rsidR="00294500" w:rsidRDefault="00294500" w:rsidP="00294500"/>
    <w:p w14:paraId="03B37BF1" w14:textId="51EE9D10" w:rsidR="00E73FC1" w:rsidRDefault="00E73FC1" w:rsidP="00E73FC1">
      <w:pPr>
        <w:rPr>
          <w:color w:val="0070C0"/>
        </w:rPr>
      </w:pPr>
      <w:r w:rsidRPr="00E73FC1">
        <w:rPr>
          <w:b/>
          <w:bCs/>
          <w:color w:val="0070C0"/>
        </w:rPr>
        <w:t>Summary Q</w:t>
      </w:r>
      <w:r>
        <w:rPr>
          <w:b/>
          <w:bCs/>
          <w:color w:val="0070C0"/>
        </w:rPr>
        <w:t>3</w:t>
      </w:r>
      <w:r w:rsidRPr="00E73FC1">
        <w:rPr>
          <w:b/>
          <w:bCs/>
          <w:color w:val="0070C0"/>
        </w:rPr>
        <w:t xml:space="preserve">: Coordination of inter-parent-node </w:t>
      </w:r>
      <w:r>
        <w:rPr>
          <w:b/>
          <w:bCs/>
          <w:color w:val="0070C0"/>
        </w:rPr>
        <w:t>DCI 2-5 indications</w:t>
      </w:r>
    </w:p>
    <w:p w14:paraId="35565FEB" w14:textId="6235B865" w:rsidR="00101CBF" w:rsidRDefault="00E73FC1" w:rsidP="00C85668">
      <w:pPr>
        <w:rPr>
          <w:color w:val="0070C0"/>
        </w:rPr>
      </w:pPr>
      <w:r w:rsidRPr="00A14B67">
        <w:rPr>
          <w:color w:val="0070C0"/>
        </w:rPr>
        <w:t xml:space="preserve">It seems there is agreement that </w:t>
      </w:r>
      <w:r w:rsidR="00374254">
        <w:rPr>
          <w:color w:val="0070C0"/>
        </w:rPr>
        <w:t xml:space="preserve">the handling of </w:t>
      </w:r>
      <w:r w:rsidRPr="00A14B67">
        <w:rPr>
          <w:color w:val="0070C0"/>
        </w:rPr>
        <w:t>conflicting DCI 2-</w:t>
      </w:r>
      <w:r>
        <w:rPr>
          <w:color w:val="0070C0"/>
        </w:rPr>
        <w:t>5</w:t>
      </w:r>
      <w:r w:rsidRPr="00A14B67">
        <w:rPr>
          <w:color w:val="0070C0"/>
        </w:rPr>
        <w:t xml:space="preserve"> indications from MCG and SCG parents </w:t>
      </w:r>
      <w:r w:rsidR="002A0E5B">
        <w:rPr>
          <w:color w:val="0070C0"/>
        </w:rPr>
        <w:t>has</w:t>
      </w:r>
      <w:r w:rsidRPr="00A14B67">
        <w:rPr>
          <w:color w:val="0070C0"/>
        </w:rPr>
        <w:t xml:space="preserve"> to be addressed in RAN1. </w:t>
      </w:r>
      <w:r>
        <w:rPr>
          <w:color w:val="0070C0"/>
        </w:rPr>
        <w:t>S</w:t>
      </w:r>
      <w:r w:rsidRPr="00A14B67">
        <w:rPr>
          <w:color w:val="0070C0"/>
        </w:rPr>
        <w:t>ome companies believe that this</w:t>
      </w:r>
      <w:r>
        <w:rPr>
          <w:color w:val="0070C0"/>
        </w:rPr>
        <w:t xml:space="preserve"> </w:t>
      </w:r>
      <w:r w:rsidR="002A0E5B">
        <w:rPr>
          <w:color w:val="0070C0"/>
        </w:rPr>
        <w:t>straightforward while o</w:t>
      </w:r>
      <w:r>
        <w:rPr>
          <w:color w:val="0070C0"/>
        </w:rPr>
        <w:t>ther</w:t>
      </w:r>
      <w:r w:rsidR="002A0E5B">
        <w:rPr>
          <w:color w:val="0070C0"/>
        </w:rPr>
        <w:t>s</w:t>
      </w:r>
      <w:r w:rsidRPr="00A14B67">
        <w:rPr>
          <w:color w:val="0070C0"/>
        </w:rPr>
        <w:t xml:space="preserve"> </w:t>
      </w:r>
      <w:r>
        <w:rPr>
          <w:color w:val="0070C0"/>
        </w:rPr>
        <w:t xml:space="preserve">believe it </w:t>
      </w:r>
      <w:r w:rsidRPr="00A14B67">
        <w:rPr>
          <w:color w:val="0070C0"/>
        </w:rPr>
        <w:t xml:space="preserve">is </w:t>
      </w:r>
      <w:r w:rsidR="002A0E5B">
        <w:rPr>
          <w:color w:val="0070C0"/>
        </w:rPr>
        <w:t>difficult if not undoable</w:t>
      </w:r>
      <w:r w:rsidRPr="00A14B67">
        <w:rPr>
          <w:color w:val="0070C0"/>
        </w:rPr>
        <w:t>.</w:t>
      </w:r>
      <w:r w:rsidR="00101CBF">
        <w:rPr>
          <w:color w:val="0070C0"/>
        </w:rPr>
        <w:t xml:space="preserve"> </w:t>
      </w:r>
    </w:p>
    <w:p w14:paraId="704A6FA7" w14:textId="608C2E29" w:rsidR="00E73FC1" w:rsidRDefault="00E73FC1" w:rsidP="00E73FC1">
      <w:pPr>
        <w:pStyle w:val="ListParagraph"/>
        <w:numPr>
          <w:ilvl w:val="0"/>
          <w:numId w:val="18"/>
        </w:numPr>
        <w:rPr>
          <w:color w:val="0070C0"/>
        </w:rPr>
      </w:pPr>
      <w:r w:rsidRPr="00A14B67">
        <w:rPr>
          <w:color w:val="0070C0"/>
        </w:rPr>
        <w:t>RAN1 needs to address handling of conflicting DCI 2-</w:t>
      </w:r>
      <w:r w:rsidR="002A0E5B">
        <w:rPr>
          <w:color w:val="0070C0"/>
        </w:rPr>
        <w:t>5</w:t>
      </w:r>
      <w:r w:rsidRPr="00A14B67">
        <w:rPr>
          <w:color w:val="0070C0"/>
        </w:rPr>
        <w:t xml:space="preserve"> indication from MCG and SCG parents.</w:t>
      </w:r>
    </w:p>
    <w:p w14:paraId="7CD3C451" w14:textId="77777777" w:rsidR="000E2BA7" w:rsidRPr="00A14B67" w:rsidRDefault="000E2BA7" w:rsidP="000E2BA7">
      <w:pPr>
        <w:pStyle w:val="ListParagraph"/>
        <w:rPr>
          <w:color w:val="0070C0"/>
        </w:rPr>
      </w:pPr>
    </w:p>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D864DA">
        <w:tc>
          <w:tcPr>
            <w:tcW w:w="2965" w:type="dxa"/>
          </w:tcPr>
          <w:p w14:paraId="369EF099" w14:textId="77777777" w:rsidR="006B14A2" w:rsidRPr="006B14A2" w:rsidRDefault="006B14A2" w:rsidP="00D864DA">
            <w:pPr>
              <w:spacing w:after="60" w:line="240" w:lineRule="auto"/>
              <w:rPr>
                <w:b/>
                <w:bCs/>
              </w:rPr>
            </w:pPr>
            <w:r w:rsidRPr="006B14A2">
              <w:rPr>
                <w:b/>
                <w:bCs/>
              </w:rPr>
              <w:t>Company</w:t>
            </w:r>
          </w:p>
        </w:tc>
        <w:tc>
          <w:tcPr>
            <w:tcW w:w="6385" w:type="dxa"/>
          </w:tcPr>
          <w:p w14:paraId="0A80DE06" w14:textId="77777777" w:rsidR="006B14A2" w:rsidRPr="006B14A2" w:rsidRDefault="006B14A2" w:rsidP="00D864DA">
            <w:pPr>
              <w:spacing w:after="60" w:line="240" w:lineRule="auto"/>
              <w:rPr>
                <w:b/>
                <w:bCs/>
              </w:rPr>
            </w:pPr>
            <w:r w:rsidRPr="006B14A2">
              <w:rPr>
                <w:b/>
                <w:bCs/>
              </w:rPr>
              <w:t>Comment</w:t>
            </w:r>
          </w:p>
        </w:tc>
      </w:tr>
      <w:tr w:rsidR="006B14A2" w14:paraId="13AD8FDC" w14:textId="77777777" w:rsidTr="00D864DA">
        <w:tc>
          <w:tcPr>
            <w:tcW w:w="2965" w:type="dxa"/>
          </w:tcPr>
          <w:p w14:paraId="7A1753BC" w14:textId="5DC5E031" w:rsidR="006B14A2" w:rsidRDefault="00507CBE" w:rsidP="00D864DA">
            <w:pPr>
              <w:spacing w:after="60" w:line="240" w:lineRule="auto"/>
            </w:pPr>
            <w:r>
              <w:t>AT&amp;T</w:t>
            </w:r>
          </w:p>
        </w:tc>
        <w:tc>
          <w:tcPr>
            <w:tcW w:w="6385" w:type="dxa"/>
          </w:tcPr>
          <w:p w14:paraId="6BF43BF8" w14:textId="6984D8D6" w:rsidR="006B14A2" w:rsidRDefault="00507CBE" w:rsidP="00D864DA">
            <w:pPr>
              <w:spacing w:after="60" w:line="240" w:lineRule="auto"/>
            </w:pPr>
            <w:r>
              <w:t xml:space="preserve">The timing requirements </w:t>
            </w:r>
            <w:r w:rsidR="00A872F6">
              <w:t>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rsidR="00EB17FB" w14:paraId="10AF8A6E" w14:textId="77777777" w:rsidTr="00D864DA">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D864DA">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T_delta, a mechanism on how to derive DU Tx timing with two parent nodes needs to be considered.</w:t>
              </w:r>
            </w:ins>
          </w:p>
        </w:tc>
      </w:tr>
      <w:tr w:rsidR="008706A0" w14:paraId="4A5990AE" w14:textId="77777777" w:rsidTr="00D864DA">
        <w:tc>
          <w:tcPr>
            <w:tcW w:w="2965" w:type="dxa"/>
          </w:tcPr>
          <w:p w14:paraId="64D9D87B" w14:textId="6C0699E4" w:rsidR="008706A0" w:rsidRDefault="00C37AE2" w:rsidP="008706A0">
            <w:pPr>
              <w:spacing w:after="60" w:line="240" w:lineRule="auto"/>
            </w:pPr>
            <w:ins w:id="44" w:author="Simone Provvedi" w:date="2020-12-08T11:12:00Z">
              <w:r>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r w:rsidR="00FD0EF4" w14:paraId="0D2BFFA8" w14:textId="77777777" w:rsidTr="00D864DA">
        <w:tc>
          <w:tcPr>
            <w:tcW w:w="2965" w:type="dxa"/>
          </w:tcPr>
          <w:p w14:paraId="12E90548" w14:textId="33990D25"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107C5741" w14:textId="22FD50AE" w:rsidR="00FD0EF4" w:rsidRDefault="00FD0EF4" w:rsidP="00076137">
            <w:pPr>
              <w:spacing w:after="60" w:line="240" w:lineRule="auto"/>
              <w:rPr>
                <w:rFonts w:ascii="Times New Roman" w:eastAsiaTheme="minorEastAsia" w:hAnsi="Times New Roman"/>
                <w:lang w:eastAsia="zh-CN"/>
              </w:rPr>
            </w:pPr>
            <w:r w:rsidRPr="00381AA1">
              <w:rPr>
                <w:rFonts w:asciiTheme="minorHAnsi" w:hAnsiTheme="minorHAnsi" w:cstheme="minorHAnsi"/>
              </w:rPr>
              <w:t xml:space="preserve">In case of </w:t>
            </w:r>
            <w:r>
              <w:rPr>
                <w:rFonts w:asciiTheme="minorHAnsi" w:hAnsiTheme="minorHAnsi" w:cstheme="minorHAnsi"/>
              </w:rPr>
              <w:t>inter-carrier</w:t>
            </w:r>
            <w:r w:rsidRPr="00381AA1">
              <w:rPr>
                <w:rFonts w:asciiTheme="minorHAnsi" w:hAnsiTheme="minorHAnsi" w:cstheme="minorHAnsi"/>
              </w:rPr>
              <w:t xml:space="preserve"> DC, there are RAN4 requirements (e.g., TS38.133 for UE) for a relative receive timing difference (MRTD) and </w:t>
            </w:r>
            <w:r w:rsidR="00076137">
              <w:rPr>
                <w:rFonts w:asciiTheme="minorHAnsi" w:hAnsiTheme="minorHAnsi" w:cstheme="minorHAnsi"/>
              </w:rPr>
              <w:t xml:space="preserve">a relative transmission </w:t>
            </w:r>
            <w:r w:rsidRPr="00381AA1">
              <w:rPr>
                <w:rFonts w:asciiTheme="minorHAnsi" w:hAnsiTheme="minorHAnsi" w:cstheme="minorHAnsi"/>
              </w:rPr>
              <w:t>timing difference</w:t>
            </w:r>
            <w:r>
              <w:rPr>
                <w:rFonts w:asciiTheme="minorHAnsi" w:hAnsiTheme="minorHAnsi" w:cstheme="minorHAnsi"/>
              </w:rPr>
              <w:t xml:space="preserve"> </w:t>
            </w:r>
            <w:r w:rsidRPr="00381AA1">
              <w:rPr>
                <w:rFonts w:asciiTheme="minorHAnsi" w:hAnsiTheme="minorHAnsi" w:cstheme="minorHAnsi"/>
              </w:rPr>
              <w:t>(MTTD)</w:t>
            </w:r>
            <w:r w:rsidR="00076137" w:rsidRPr="00381AA1">
              <w:rPr>
                <w:rFonts w:asciiTheme="minorHAnsi" w:hAnsiTheme="minorHAnsi" w:cstheme="minorHAnsi"/>
              </w:rPr>
              <w:t xml:space="preserve"> between MCG and SCG</w:t>
            </w:r>
            <w:r w:rsidRPr="00381AA1">
              <w:rPr>
                <w:rFonts w:asciiTheme="minorHAnsi" w:hAnsiTheme="minorHAnsi" w:cstheme="minorHAnsi"/>
              </w:rPr>
              <w:t>. Especially, min</w:t>
            </w:r>
            <w:r>
              <w:rPr>
                <w:rFonts w:asciiTheme="minorHAnsi" w:hAnsiTheme="minorHAnsi" w:cstheme="minorHAnsi"/>
              </w:rPr>
              <w:t>imum</w:t>
            </w:r>
            <w:r w:rsidRPr="00381AA1">
              <w:rPr>
                <w:rFonts w:asciiTheme="minorHAnsi" w:hAnsiTheme="minorHAnsi" w:cstheme="minorHAnsi"/>
              </w:rPr>
              <w:t xml:space="preserve"> MRTD requirements for synchronous cases are the following: 33us in case of inter-band synchronous EN-DC and 3us in case of intra-band synchronous EN-DC. Also, 33us for inter-band synchronous NE-DC and 8us (for both MCG and SCG on FR2) in case of inter-band synchronous NR-DC. </w:t>
            </w:r>
            <w:r>
              <w:rPr>
                <w:rFonts w:asciiTheme="minorHAnsi" w:hAnsiTheme="minorHAnsi" w:cstheme="minorHAnsi"/>
              </w:rPr>
              <w:t>In our view, it should be checked how to operate DC in a same carrier taking into account the RAN4 requirements.</w:t>
            </w:r>
            <w:r w:rsidRPr="000C445C">
              <w:rPr>
                <w:rFonts w:asciiTheme="minorHAnsi" w:hAnsiTheme="minorHAnsi" w:cstheme="minorHAnsi"/>
              </w:rPr>
              <w:t xml:space="preserve"> </w:t>
            </w:r>
          </w:p>
        </w:tc>
      </w:tr>
      <w:tr w:rsidR="00281B7A" w14:paraId="059551D0" w14:textId="77777777" w:rsidTr="00281B7A">
        <w:tc>
          <w:tcPr>
            <w:tcW w:w="2965" w:type="dxa"/>
          </w:tcPr>
          <w:p w14:paraId="006EBDE3" w14:textId="77777777" w:rsidR="00281B7A" w:rsidRDefault="00281B7A" w:rsidP="00D864DA">
            <w:pPr>
              <w:spacing w:after="60" w:line="240" w:lineRule="auto"/>
            </w:pPr>
            <w:r w:rsidRPr="007A6267">
              <w:t>Ericsson</w:t>
            </w:r>
          </w:p>
        </w:tc>
        <w:tc>
          <w:tcPr>
            <w:tcW w:w="6385" w:type="dxa"/>
          </w:tcPr>
          <w:p w14:paraId="33775F71" w14:textId="77777777" w:rsidR="00281B7A" w:rsidRDefault="00281B7A" w:rsidP="00D864DA">
            <w:pPr>
              <w:spacing w:after="60" w:line="240" w:lineRule="auto"/>
            </w:pPr>
            <w: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CA7E3E" w14:paraId="6B7FFD3B" w14:textId="77777777" w:rsidTr="00281B7A">
        <w:tc>
          <w:tcPr>
            <w:tcW w:w="2965" w:type="dxa"/>
          </w:tcPr>
          <w:p w14:paraId="76AE05FD" w14:textId="449C6CE3" w:rsidR="00CA7E3E" w:rsidRPr="007A6267" w:rsidRDefault="00CA7E3E" w:rsidP="00CA7E3E">
            <w:pPr>
              <w:spacing w:after="60" w:line="240" w:lineRule="auto"/>
            </w:pPr>
            <w:r>
              <w:t>Nokia</w:t>
            </w:r>
          </w:p>
        </w:tc>
        <w:tc>
          <w:tcPr>
            <w:tcW w:w="6385" w:type="dxa"/>
          </w:tcPr>
          <w:p w14:paraId="400A17FB"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Each IAB DU must already meet gNB synchronization requirements to remain transparent to legacy R15 UEs.   No additional synchronizations requirements are envisioned for IAB intra-frequency DC.   Simultaneous SDM or FDM transmission form both parent DUs is not anticipated in R17 IAB.</w:t>
            </w:r>
          </w:p>
          <w:p w14:paraId="5E46D804"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 further work would need to be done for timing in WG1 provided that SDM or FDM operation is limited to one parent DU at a time. </w:t>
            </w:r>
          </w:p>
          <w:p w14:paraId="0D28A649" w14:textId="5ED9F781" w:rsidR="00CA7E3E" w:rsidRDefault="00CA7E3E" w:rsidP="00CA7E3E">
            <w:pPr>
              <w:spacing w:after="60" w:line="240" w:lineRule="auto"/>
            </w:pPr>
            <w:r w:rsidRPr="003A2D0C">
              <w:rPr>
                <w:rFonts w:asciiTheme="minorHAnsi" w:hAnsiTheme="minorHAnsi" w:cstheme="minorHAnsi"/>
                <w:sz w:val="22"/>
                <w:szCs w:val="22"/>
              </w:rPr>
              <w:t>If the parent-to-child timing synchronization assume T_delta signaling via multiple parents, that discussion is not only restricted to the intra-carrier DC case as inter-carrier DC case may also have to consider that. Anyway, Rel-16 discussed that already, and left to IAB node implementation to select one or both parent T_delta indications to adjust DL Tx timing.</w:t>
            </w:r>
          </w:p>
        </w:tc>
      </w:tr>
    </w:tbl>
    <w:p w14:paraId="3BD40175" w14:textId="0199E0D9" w:rsidR="006B14A2" w:rsidRDefault="006B14A2"/>
    <w:p w14:paraId="2F7F43EC" w14:textId="406E98CE" w:rsidR="007B244A" w:rsidRDefault="007B244A" w:rsidP="007B244A">
      <w:pPr>
        <w:rPr>
          <w:color w:val="0070C0"/>
        </w:rPr>
      </w:pPr>
      <w:r w:rsidRPr="00E73FC1">
        <w:rPr>
          <w:b/>
          <w:bCs/>
          <w:color w:val="0070C0"/>
        </w:rPr>
        <w:t>Summary Q</w:t>
      </w:r>
      <w:r>
        <w:rPr>
          <w:b/>
          <w:bCs/>
          <w:color w:val="0070C0"/>
        </w:rPr>
        <w:t>4</w:t>
      </w:r>
      <w:r w:rsidRPr="00E73FC1">
        <w:rPr>
          <w:b/>
          <w:bCs/>
          <w:color w:val="0070C0"/>
        </w:rPr>
        <w:t xml:space="preserve">: </w:t>
      </w:r>
      <w:r>
        <w:rPr>
          <w:b/>
          <w:bCs/>
          <w:color w:val="0070C0"/>
        </w:rPr>
        <w:t>Parent-to-child time synchronization</w:t>
      </w:r>
    </w:p>
    <w:p w14:paraId="383ED337" w14:textId="20B6FE4E" w:rsidR="00732871" w:rsidRDefault="00754C80" w:rsidP="007B244A">
      <w:pPr>
        <w:rPr>
          <w:color w:val="0070C0"/>
        </w:rPr>
      </w:pPr>
      <w:r>
        <w:rPr>
          <w:color w:val="0070C0"/>
        </w:rPr>
        <w:t xml:space="preserve">Some companies believe that nothing needs to be done (except some documentation work). Another company claims that RAN1 needs to address the handling of conflicting T_delta signaling from both parent nodes. Another company points out that this issue is the same for inter-carrier as for intra-carrier DC. </w:t>
      </w:r>
      <w:r w:rsidR="00357E48">
        <w:rPr>
          <w:color w:val="0070C0"/>
        </w:rPr>
        <w:t>The Moderator agrees that there this issue needs to be addressed for intra-band already. Therefore, no additional effort would be necessary for intra-carrier DC.</w:t>
      </w:r>
    </w:p>
    <w:p w14:paraId="405D8159" w14:textId="126D0EC1" w:rsidR="007B244A" w:rsidRDefault="00732871" w:rsidP="007B244A">
      <w:pPr>
        <w:rPr>
          <w:color w:val="0070C0"/>
        </w:rPr>
      </w:pPr>
      <w:r>
        <w:rPr>
          <w:color w:val="0070C0"/>
        </w:rPr>
        <w:t xml:space="preserve">Two companies believe that time synchronization better than 3us would be necessary for FR2. </w:t>
      </w:r>
      <w:r w:rsidR="00754C80">
        <w:rPr>
          <w:color w:val="0070C0"/>
        </w:rPr>
        <w:t xml:space="preserve">One </w:t>
      </w:r>
      <w:r>
        <w:rPr>
          <w:color w:val="0070C0"/>
        </w:rPr>
        <w:t xml:space="preserve">of these </w:t>
      </w:r>
      <w:r w:rsidR="00754C80">
        <w:rPr>
          <w:color w:val="0070C0"/>
        </w:rPr>
        <w:t>compan</w:t>
      </w:r>
      <w:r>
        <w:rPr>
          <w:color w:val="0070C0"/>
        </w:rPr>
        <w:t>ies</w:t>
      </w:r>
      <w:r w:rsidR="00754C80">
        <w:rPr>
          <w:color w:val="0070C0"/>
        </w:rPr>
        <w:t xml:space="preserve"> claims that time synchronization better than 0.62us </w:t>
      </w:r>
      <w:r>
        <w:rPr>
          <w:color w:val="0070C0"/>
        </w:rPr>
        <w:t xml:space="preserve">would be required, </w:t>
      </w:r>
      <w:r w:rsidR="00754C80">
        <w:rPr>
          <w:color w:val="0070C0"/>
        </w:rPr>
        <w:t xml:space="preserve">and that this </w:t>
      </w:r>
      <w:r w:rsidR="00754C80">
        <w:rPr>
          <w:color w:val="0070C0"/>
        </w:rPr>
        <w:lastRenderedPageBreak/>
        <w:t>could be achieved via GNSS.</w:t>
      </w:r>
      <w:r>
        <w:rPr>
          <w:color w:val="0070C0"/>
        </w:rPr>
        <w:t xml:space="preserve"> This would imply that at least for GNSS deployments no further work is needed.</w:t>
      </w:r>
    </w:p>
    <w:p w14:paraId="0753A8CC" w14:textId="77777777" w:rsidR="007B244A" w:rsidRDefault="007B244A"/>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D864DA">
        <w:tc>
          <w:tcPr>
            <w:tcW w:w="2965" w:type="dxa"/>
          </w:tcPr>
          <w:p w14:paraId="19D9E518" w14:textId="77777777" w:rsidR="006B14A2" w:rsidRPr="006B14A2" w:rsidRDefault="006B14A2" w:rsidP="00D864DA">
            <w:pPr>
              <w:spacing w:after="60" w:line="240" w:lineRule="auto"/>
              <w:rPr>
                <w:b/>
                <w:bCs/>
              </w:rPr>
            </w:pPr>
            <w:r w:rsidRPr="006B14A2">
              <w:rPr>
                <w:b/>
                <w:bCs/>
              </w:rPr>
              <w:t>Company</w:t>
            </w:r>
          </w:p>
        </w:tc>
        <w:tc>
          <w:tcPr>
            <w:tcW w:w="6385" w:type="dxa"/>
          </w:tcPr>
          <w:p w14:paraId="57369638" w14:textId="77777777" w:rsidR="006B14A2" w:rsidRPr="006B14A2" w:rsidRDefault="006B14A2" w:rsidP="00D864DA">
            <w:pPr>
              <w:spacing w:after="60" w:line="240" w:lineRule="auto"/>
              <w:rPr>
                <w:b/>
                <w:bCs/>
              </w:rPr>
            </w:pPr>
            <w:r w:rsidRPr="006B14A2">
              <w:rPr>
                <w:b/>
                <w:bCs/>
              </w:rPr>
              <w:t>Comment</w:t>
            </w:r>
          </w:p>
        </w:tc>
      </w:tr>
      <w:tr w:rsidR="006B14A2" w14:paraId="55489FC3" w14:textId="77777777" w:rsidTr="00D864DA">
        <w:tc>
          <w:tcPr>
            <w:tcW w:w="2965" w:type="dxa"/>
          </w:tcPr>
          <w:p w14:paraId="4C36EA9D" w14:textId="3C80A844" w:rsidR="006B14A2" w:rsidRDefault="00A872F6" w:rsidP="00D864DA">
            <w:pPr>
              <w:spacing w:after="60" w:line="240" w:lineRule="auto"/>
            </w:pPr>
            <w:r>
              <w:t>AT&amp;T</w:t>
            </w:r>
          </w:p>
        </w:tc>
        <w:tc>
          <w:tcPr>
            <w:tcW w:w="6385" w:type="dxa"/>
          </w:tcPr>
          <w:p w14:paraId="71D3614C" w14:textId="2C9C6EF2" w:rsidR="006B14A2" w:rsidRPr="00A872F6" w:rsidRDefault="00A872F6" w:rsidP="00D864DA">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D864DA">
        <w:tc>
          <w:tcPr>
            <w:tcW w:w="2965" w:type="dxa"/>
          </w:tcPr>
          <w:p w14:paraId="5E25DF1E" w14:textId="72F18EDC" w:rsidR="006B14A2" w:rsidRDefault="00C37AE2" w:rsidP="00D864DA">
            <w:pPr>
              <w:spacing w:after="60" w:line="240" w:lineRule="auto"/>
            </w:pPr>
            <w:ins w:id="46" w:author="Simone Provvedi" w:date="2020-12-08T11:13:00Z">
              <w:r>
                <w:t>Huawei</w:t>
              </w:r>
            </w:ins>
          </w:p>
        </w:tc>
        <w:tc>
          <w:tcPr>
            <w:tcW w:w="6385" w:type="dxa"/>
          </w:tcPr>
          <w:p w14:paraId="6DED7596" w14:textId="490349D3" w:rsidR="006B14A2" w:rsidRDefault="00C37AE2" w:rsidP="00D864DA">
            <w:pPr>
              <w:spacing w:after="60" w:line="240" w:lineRule="auto"/>
            </w:pPr>
            <w:ins w:id="47"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281B7A" w14:paraId="14FD6D10" w14:textId="77777777" w:rsidTr="00D864DA">
        <w:tc>
          <w:tcPr>
            <w:tcW w:w="2965" w:type="dxa"/>
          </w:tcPr>
          <w:p w14:paraId="747E1DD1" w14:textId="77777777" w:rsidR="00281B7A" w:rsidRDefault="00281B7A" w:rsidP="00D864DA">
            <w:pPr>
              <w:spacing w:after="60" w:line="240" w:lineRule="auto"/>
            </w:pPr>
            <w:r w:rsidRPr="007A6267">
              <w:t>Ericsson</w:t>
            </w:r>
          </w:p>
        </w:tc>
        <w:tc>
          <w:tcPr>
            <w:tcW w:w="6385" w:type="dxa"/>
          </w:tcPr>
          <w:p w14:paraId="254AD642" w14:textId="77777777" w:rsidR="00281B7A" w:rsidRDefault="00281B7A" w:rsidP="00D864DA">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30A7B37" w14:textId="77777777" w:rsidR="00281B7A" w:rsidRDefault="00281B7A" w:rsidP="00D864DA">
            <w:pPr>
              <w:pStyle w:val="NormalWeb"/>
              <w:rPr>
                <w:rFonts w:ascii="Segoe UI" w:hAnsi="Segoe UI" w:cs="Segoe UI"/>
                <w:sz w:val="21"/>
                <w:szCs w:val="21"/>
              </w:rPr>
            </w:pPr>
            <w:r>
              <w:rPr>
                <w:rFonts w:ascii="Segoe UI" w:hAnsi="Segoe UI" w:cs="Segoe UI"/>
                <w:sz w:val="22"/>
                <w:szCs w:val="22"/>
              </w:rPr>
              <w:t xml:space="preserve">Furthermore, we do not share the view that intra-carrier DC will be more efficient than inter-carrier DC utilizing the same spectrum. Considering the limitations being discussed above, scheduler coordination, and resource utilization will be </w:t>
            </w:r>
            <w:r>
              <w:rPr>
                <w:rFonts w:ascii="Segoe UI" w:hAnsi="Segoe UI" w:cs="Segoe UI"/>
                <w:sz w:val="22"/>
                <w:szCs w:val="22"/>
              </w:rPr>
              <w:lastRenderedPageBreak/>
              <w:t>substantially worse in comparison to the intra-carrier case. Additionally, it would only require no/very limited specification impact.</w:t>
            </w:r>
          </w:p>
          <w:p w14:paraId="0425D3A3" w14:textId="77777777" w:rsidR="00281B7A" w:rsidRDefault="00281B7A" w:rsidP="00D864DA">
            <w:pPr>
              <w:spacing w:after="60" w:line="240" w:lineRule="auto"/>
              <w:rPr>
                <w:rFonts w:ascii="Segoe UI" w:hAnsi="Segoe UI" w:cs="Segoe UI"/>
                <w:sz w:val="21"/>
                <w:szCs w:val="21"/>
              </w:rPr>
            </w:pPr>
            <w:r>
              <w:rPr>
                <w:rFonts w:ascii="Segoe UI" w:hAnsi="Segoe UI" w:cs="Segoe UI"/>
                <w:sz w:val="22"/>
                <w:szCs w:val="22"/>
              </w:rPr>
              <w:t xml:space="preserve">Given the constraint of intra-carrier operation, a more attractive solution would be multi-MT, </w:t>
            </w:r>
            <w:r w:rsidRPr="009663B2">
              <w:rPr>
                <w:rFonts w:ascii="Segoe UI" w:hAnsi="Segoe UI" w:cs="Segoe UI"/>
                <w:i/>
                <w:iCs/>
                <w:sz w:val="22"/>
                <w:szCs w:val="22"/>
              </w:rPr>
              <w:t>disregarding any interference between the multiple MTs</w:t>
            </w:r>
            <w:r>
              <w:rPr>
                <w:rFonts w:ascii="Segoe UI" w:hAnsi="Segoe UI" w:cs="Segoe UI"/>
                <w:sz w:val="22"/>
                <w:szCs w:val="22"/>
              </w:rPr>
              <w:t>.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3A34C1D9" w14:textId="77777777" w:rsidR="00281B7A" w:rsidRPr="00C94C11" w:rsidRDefault="00281B7A" w:rsidP="00D864DA">
            <w:pPr>
              <w:pStyle w:val="NormalWeb"/>
              <w:rPr>
                <w:rFonts w:ascii="Segoe UI" w:hAnsi="Segoe UI" w:cs="Segoe UI"/>
                <w:sz w:val="22"/>
                <w:szCs w:val="22"/>
              </w:rPr>
            </w:pPr>
            <w:r>
              <w:rPr>
                <w:rFonts w:ascii="Segoe UI" w:hAnsi="Segoe UI" w:cs="Segoe UI"/>
                <w:sz w:val="22"/>
                <w:szCs w:val="22"/>
              </w:rPr>
              <w:t>Finally, we think specification of multi-MT is more realistic and more in line with Rel-17 TU allocations.</w:t>
            </w:r>
          </w:p>
        </w:tc>
      </w:tr>
      <w:tr w:rsidR="00CA7E3E" w14:paraId="4A2DE731" w14:textId="77777777" w:rsidTr="00D864DA">
        <w:tc>
          <w:tcPr>
            <w:tcW w:w="2965" w:type="dxa"/>
          </w:tcPr>
          <w:p w14:paraId="21D3D1A0" w14:textId="419AF32D" w:rsidR="00CA7E3E" w:rsidRDefault="00CA7E3E" w:rsidP="00CA7E3E">
            <w:pPr>
              <w:spacing w:after="60" w:line="240" w:lineRule="auto"/>
            </w:pPr>
            <w:r>
              <w:lastRenderedPageBreak/>
              <w:t>Nokia</w:t>
            </w:r>
          </w:p>
        </w:tc>
        <w:tc>
          <w:tcPr>
            <w:tcW w:w="6385" w:type="dxa"/>
          </w:tcPr>
          <w:p w14:paraId="706FDBE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0E538BC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f some coordination is assumed, then as mentioned under Q1-Q3, there would be some impact in both RAN1 and RAN3, but that is expected to be minimal. </w:t>
            </w:r>
          </w:p>
          <w:p w14:paraId="36270686"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561DA41E" w14:textId="12320E5C" w:rsidR="00CA7E3E" w:rsidRDefault="00CA7E3E" w:rsidP="00CA7E3E">
            <w:pPr>
              <w:spacing w:after="60" w:line="240" w:lineRule="auto"/>
            </w:pPr>
            <w:r w:rsidRPr="003A2D0C">
              <w:rPr>
                <w:rFonts w:asciiTheme="minorHAnsi" w:hAnsiTheme="minorHAnsi" w:cstheme="minorHAnsi"/>
                <w:sz w:val="22"/>
                <w:szCs w:val="22"/>
              </w:rPr>
              <w:t>Finally, we tend to agree with the additional points made by AT&amp;T that highlights the importance of the intra-carrier DC where splitting resources for multiple parents (inter-carrier DC) will impact the capacity achievable for the BH link.</w:t>
            </w:r>
          </w:p>
        </w:tc>
      </w:tr>
      <w:tr w:rsidR="006B14A2" w14:paraId="31BE544A" w14:textId="77777777" w:rsidTr="00D864DA">
        <w:tc>
          <w:tcPr>
            <w:tcW w:w="2965" w:type="dxa"/>
          </w:tcPr>
          <w:p w14:paraId="5E0B29E7" w14:textId="77777777" w:rsidR="006B14A2" w:rsidRDefault="006B14A2" w:rsidP="00D864DA">
            <w:pPr>
              <w:spacing w:after="60" w:line="240" w:lineRule="auto"/>
            </w:pPr>
          </w:p>
        </w:tc>
        <w:tc>
          <w:tcPr>
            <w:tcW w:w="6385" w:type="dxa"/>
          </w:tcPr>
          <w:p w14:paraId="6D535A5B" w14:textId="77777777" w:rsidR="006B14A2" w:rsidRDefault="006B14A2" w:rsidP="00D864DA">
            <w:pPr>
              <w:spacing w:after="60" w:line="240" w:lineRule="auto"/>
            </w:pPr>
          </w:p>
        </w:tc>
      </w:tr>
    </w:tbl>
    <w:p w14:paraId="60989CD8" w14:textId="475ACCE7" w:rsidR="006B14A2" w:rsidRDefault="006B14A2"/>
    <w:p w14:paraId="09C4B9DB" w14:textId="5F4BC2B6" w:rsidR="00A61029" w:rsidRDefault="00A61029" w:rsidP="00A61029">
      <w:pPr>
        <w:rPr>
          <w:color w:val="0070C0"/>
        </w:rPr>
      </w:pPr>
      <w:r w:rsidRPr="00E73FC1">
        <w:rPr>
          <w:b/>
          <w:bCs/>
          <w:color w:val="0070C0"/>
        </w:rPr>
        <w:t>Summary Q</w:t>
      </w:r>
      <w:r>
        <w:rPr>
          <w:b/>
          <w:bCs/>
          <w:color w:val="0070C0"/>
        </w:rPr>
        <w:t>5</w:t>
      </w:r>
      <w:r w:rsidRPr="00E73FC1">
        <w:rPr>
          <w:b/>
          <w:bCs/>
          <w:color w:val="0070C0"/>
        </w:rPr>
        <w:t xml:space="preserve">: </w:t>
      </w:r>
      <w:r>
        <w:rPr>
          <w:b/>
          <w:bCs/>
          <w:color w:val="0070C0"/>
        </w:rPr>
        <w:t>Other issues</w:t>
      </w:r>
    </w:p>
    <w:p w14:paraId="175F3767" w14:textId="571BF87B" w:rsidR="00B829B7" w:rsidRPr="002765C7" w:rsidRDefault="00B829B7" w:rsidP="002765C7">
      <w:pPr>
        <w:spacing w:line="240" w:lineRule="auto"/>
        <w:rPr>
          <w:color w:val="0070C0"/>
        </w:rPr>
      </w:pPr>
      <w:r w:rsidRPr="002765C7">
        <w:rPr>
          <w:color w:val="0070C0"/>
        </w:rPr>
        <w:t xml:space="preserve">The Moderator </w:t>
      </w:r>
      <w:r w:rsidR="002765C7" w:rsidRPr="002765C7">
        <w:rPr>
          <w:color w:val="0070C0"/>
        </w:rPr>
        <w:t xml:space="preserve">believes </w:t>
      </w:r>
      <w:r w:rsidRPr="002765C7">
        <w:rPr>
          <w:color w:val="0070C0"/>
        </w:rPr>
        <w:t xml:space="preserve">that the operators’ views should be the driving factor for this 3GPP effort. </w:t>
      </w:r>
      <w:r w:rsidR="002765C7" w:rsidRPr="002765C7">
        <w:rPr>
          <w:color w:val="0070C0"/>
        </w:rPr>
        <w:t>From that perspective, network vendors should consider on how at least a baseline solution of intra-carrier DC could be supported</w:t>
      </w:r>
      <w:r w:rsidR="007A432C">
        <w:rPr>
          <w:color w:val="0070C0"/>
        </w:rPr>
        <w:t xml:space="preserve"> in Rel-17</w:t>
      </w:r>
      <w:r w:rsidR="002765C7" w:rsidRPr="002765C7">
        <w:rPr>
          <w:color w:val="0070C0"/>
        </w:rPr>
        <w:t>.</w:t>
      </w:r>
    </w:p>
    <w:p w14:paraId="279A5408" w14:textId="77777777" w:rsidR="00B829B7" w:rsidRDefault="00B829B7" w:rsidP="002765C7">
      <w:pPr>
        <w:pStyle w:val="ListParagraph"/>
        <w:spacing w:line="240" w:lineRule="auto"/>
        <w:ind w:left="360"/>
        <w:rPr>
          <w:color w:val="0070C0"/>
        </w:rPr>
      </w:pPr>
    </w:p>
    <w:p w14:paraId="1934BDBA" w14:textId="6A4046F1" w:rsidR="00B829B7" w:rsidRPr="002765C7" w:rsidRDefault="007A432C" w:rsidP="002765C7">
      <w:pPr>
        <w:spacing w:line="240" w:lineRule="auto"/>
      </w:pPr>
      <w:r>
        <w:rPr>
          <w:color w:val="0070C0"/>
        </w:rPr>
        <w:lastRenderedPageBreak/>
        <w:t>The Moderator emphasizes that a</w:t>
      </w:r>
      <w:r w:rsidR="002765C7" w:rsidRPr="002765C7">
        <w:rPr>
          <w:color w:val="0070C0"/>
        </w:rPr>
        <w:t xml:space="preserve"> large fraction of RAN2/3 work in Rel-17 is dedicated to topological redundancy, e.g., for load balancing and robustness. Dropping intra-carrier DC (or dual-parenting) would certainly limit the efficacy of these RAN2/3 redundancy solutions.</w:t>
      </w:r>
    </w:p>
    <w:p w14:paraId="6A68574E" w14:textId="1F82E6C3" w:rsidR="002765C7" w:rsidRPr="002765C7" w:rsidRDefault="002765C7" w:rsidP="002765C7">
      <w:pPr>
        <w:spacing w:line="240" w:lineRule="auto"/>
        <w:rPr>
          <w:color w:val="0070C0"/>
        </w:rPr>
      </w:pPr>
      <w:r w:rsidRPr="002765C7">
        <w:rPr>
          <w:color w:val="0070C0"/>
        </w:rPr>
        <w:t>The Moderator believes that all issues of intra-carrier-DC also apply to intra-carrier multi-MT. Therefore, if intra-carrier DC cannot be supported in Rel-17, inter-carrier multi-MT won’t be either.</w:t>
      </w:r>
    </w:p>
    <w:p w14:paraId="69067D9D" w14:textId="06105848" w:rsidR="002765C7" w:rsidRPr="002765C7" w:rsidRDefault="002765C7" w:rsidP="002765C7">
      <w:pPr>
        <w:spacing w:line="240" w:lineRule="auto"/>
        <w:rPr>
          <w:color w:val="0070C0"/>
        </w:rPr>
      </w:pPr>
      <w:r w:rsidRPr="002765C7">
        <w:rPr>
          <w:color w:val="0070C0"/>
        </w:rPr>
        <w:t xml:space="preserve">RAN4 work on band combinations </w:t>
      </w:r>
      <w:r>
        <w:rPr>
          <w:color w:val="0070C0"/>
        </w:rPr>
        <w:t xml:space="preserve">is certainly necessary but this also applies for </w:t>
      </w:r>
      <w:r w:rsidRPr="002765C7">
        <w:rPr>
          <w:color w:val="0070C0"/>
        </w:rPr>
        <w:t>inter-</w:t>
      </w:r>
      <w:r>
        <w:rPr>
          <w:color w:val="0070C0"/>
        </w:rPr>
        <w:t>carrier intra-</w:t>
      </w:r>
      <w:r w:rsidRPr="002765C7">
        <w:rPr>
          <w:color w:val="0070C0"/>
        </w:rPr>
        <w:t xml:space="preserve">band DC.  </w:t>
      </w:r>
    </w:p>
    <w:p w14:paraId="2EC7C8AF" w14:textId="77777777" w:rsidR="00B829B7" w:rsidRDefault="00B829B7" w:rsidP="00B829B7"/>
    <w:p w14:paraId="3586BBE9" w14:textId="77777777" w:rsidR="00B829B7" w:rsidRDefault="00B829B7" w:rsidP="00B829B7"/>
    <w:p w14:paraId="79683B5F" w14:textId="77777777" w:rsidR="00A61029" w:rsidRDefault="00A61029" w:rsidP="00A61029"/>
    <w:p w14:paraId="3EEEA59B" w14:textId="5BAC22F1" w:rsidR="00294500" w:rsidRDefault="00294500" w:rsidP="00294500">
      <w:pPr>
        <w:pStyle w:val="Heading2"/>
        <w:ind w:left="576" w:hanging="576"/>
      </w:pPr>
      <w:r>
        <w:t>Intermediate discussion: Aspects to be handled for intra-carrier DC for IAB</w:t>
      </w:r>
    </w:p>
    <w:p w14:paraId="75C5574E" w14:textId="4A7E7B02" w:rsidR="00294500" w:rsidRDefault="00D864DA" w:rsidP="00294500">
      <w:pPr>
        <w:rPr>
          <w:lang w:val="en-GB" w:eastAsia="zh-CN"/>
        </w:rPr>
      </w:pPr>
      <w:r>
        <w:rPr>
          <w:lang w:val="en-GB" w:eastAsia="zh-CN"/>
        </w:rPr>
        <w:t>Based on the initial round, the following efforts were identified for intra-carrier DC for IAB:</w:t>
      </w:r>
    </w:p>
    <w:p w14:paraId="1BE39E1F" w14:textId="77777777" w:rsidR="002251A3" w:rsidRDefault="002251A3" w:rsidP="00D864DA">
      <w:pPr>
        <w:rPr>
          <w:b/>
          <w:bCs/>
        </w:rPr>
      </w:pPr>
    </w:p>
    <w:p w14:paraId="62E2C034" w14:textId="30CF4DAC" w:rsidR="00D864DA" w:rsidRPr="004E4CEB" w:rsidRDefault="00D864DA" w:rsidP="00D864DA">
      <w:pPr>
        <w:rPr>
          <w:b/>
          <w:bCs/>
        </w:rPr>
      </w:pPr>
      <w:r w:rsidRPr="004E4CEB">
        <w:rPr>
          <w:b/>
          <w:bCs/>
        </w:rPr>
        <w:t>Coordination of inter-parent-node scheduling</w:t>
      </w:r>
    </w:p>
    <w:p w14:paraId="26FC2DEC" w14:textId="77777777" w:rsidR="001B4623" w:rsidRPr="004E4CEB" w:rsidRDefault="001B4623" w:rsidP="001B4623">
      <w:pPr>
        <w:pStyle w:val="ListParagraph"/>
        <w:numPr>
          <w:ilvl w:val="0"/>
          <w:numId w:val="17"/>
        </w:numPr>
      </w:pPr>
      <w:r w:rsidRPr="004E4CEB">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337A8EA0" w14:textId="77777777" w:rsidR="001B4623" w:rsidRPr="004E4CEB" w:rsidRDefault="001B4623" w:rsidP="001B4623">
      <w:pPr>
        <w:pStyle w:val="ListParagraph"/>
        <w:numPr>
          <w:ilvl w:val="0"/>
          <w:numId w:val="17"/>
        </w:numPr>
      </w:pPr>
      <w:r w:rsidRPr="004E4CEB">
        <w:t xml:space="preserve">RAN3 needs to provide Xn signaling between MN and SN based on RAN1’s requirements. </w:t>
      </w:r>
    </w:p>
    <w:p w14:paraId="387B07B0" w14:textId="31DEB5A8" w:rsidR="00D864DA" w:rsidRPr="004E4CEB" w:rsidRDefault="004E4CEB" w:rsidP="00294500">
      <w:pPr>
        <w:rPr>
          <w:b/>
          <w:bCs/>
          <w:lang w:eastAsia="zh-CN"/>
        </w:rPr>
      </w:pPr>
      <w:r w:rsidRPr="004E4CEB">
        <w:rPr>
          <w:b/>
          <w:bCs/>
          <w:lang w:eastAsia="zh-CN"/>
        </w:rPr>
        <w:t xml:space="preserve">Q11: Please provide </w:t>
      </w:r>
      <w:r>
        <w:rPr>
          <w:b/>
          <w:bCs/>
          <w:lang w:eastAsia="zh-CN"/>
        </w:rPr>
        <w:t>feedback/</w:t>
      </w:r>
      <w:r w:rsidRPr="004E4CEB">
        <w:rPr>
          <w:b/>
          <w:bCs/>
          <w:lang w:eastAsia="zh-CN"/>
        </w:rPr>
        <w:t>comments</w:t>
      </w:r>
      <w:r>
        <w:rPr>
          <w:b/>
          <w:bCs/>
          <w:lang w:eastAsia="zh-CN"/>
        </w:rPr>
        <w:t xml:space="preserve"> on these efforts</w:t>
      </w:r>
    </w:p>
    <w:tbl>
      <w:tblPr>
        <w:tblStyle w:val="TableGrid"/>
        <w:tblW w:w="0" w:type="auto"/>
        <w:tblLook w:val="04A0" w:firstRow="1" w:lastRow="0" w:firstColumn="1" w:lastColumn="0" w:noHBand="0" w:noVBand="1"/>
      </w:tblPr>
      <w:tblGrid>
        <w:gridCol w:w="2425"/>
        <w:gridCol w:w="6925"/>
      </w:tblGrid>
      <w:tr w:rsidR="004E4CEB" w:rsidRPr="004E4CEB" w14:paraId="5B42C973" w14:textId="77777777" w:rsidTr="004E4CEB">
        <w:tc>
          <w:tcPr>
            <w:tcW w:w="2425" w:type="dxa"/>
          </w:tcPr>
          <w:p w14:paraId="00186652" w14:textId="2FEDC732" w:rsidR="004E4CEB" w:rsidRPr="004E4CEB" w:rsidRDefault="004E4CEB" w:rsidP="004E4CEB">
            <w:pPr>
              <w:spacing w:after="60" w:line="240" w:lineRule="auto"/>
              <w:rPr>
                <w:b/>
                <w:bCs/>
                <w:lang w:eastAsia="zh-CN"/>
              </w:rPr>
            </w:pPr>
            <w:r w:rsidRPr="004E4CEB">
              <w:rPr>
                <w:b/>
                <w:bCs/>
                <w:lang w:eastAsia="zh-CN"/>
              </w:rPr>
              <w:t>Company</w:t>
            </w:r>
          </w:p>
        </w:tc>
        <w:tc>
          <w:tcPr>
            <w:tcW w:w="6925" w:type="dxa"/>
          </w:tcPr>
          <w:p w14:paraId="431A1920" w14:textId="005CF64D" w:rsidR="004E4CEB" w:rsidRPr="004E4CEB" w:rsidRDefault="004E4CEB" w:rsidP="004E4CEB">
            <w:pPr>
              <w:spacing w:after="60" w:line="240" w:lineRule="auto"/>
              <w:rPr>
                <w:b/>
                <w:bCs/>
                <w:lang w:eastAsia="zh-CN"/>
              </w:rPr>
            </w:pPr>
            <w:r w:rsidRPr="004E4CEB">
              <w:rPr>
                <w:b/>
                <w:bCs/>
                <w:lang w:eastAsia="zh-CN"/>
              </w:rPr>
              <w:t>Comments</w:t>
            </w:r>
          </w:p>
        </w:tc>
      </w:tr>
      <w:tr w:rsidR="004E4CEB" w:rsidRPr="004E4CEB" w14:paraId="7DEAC893" w14:textId="77777777" w:rsidTr="004E4CEB">
        <w:tc>
          <w:tcPr>
            <w:tcW w:w="2425" w:type="dxa"/>
          </w:tcPr>
          <w:p w14:paraId="2C372CAD" w14:textId="77777777" w:rsidR="004E4CEB" w:rsidRPr="004E4CEB" w:rsidRDefault="004E4CEB" w:rsidP="004E4CEB">
            <w:pPr>
              <w:spacing w:after="60" w:line="240" w:lineRule="auto"/>
              <w:rPr>
                <w:lang w:eastAsia="zh-CN"/>
              </w:rPr>
            </w:pPr>
          </w:p>
        </w:tc>
        <w:tc>
          <w:tcPr>
            <w:tcW w:w="6925" w:type="dxa"/>
          </w:tcPr>
          <w:p w14:paraId="5BB9B1E7" w14:textId="77777777" w:rsidR="004E4CEB" w:rsidRPr="004E4CEB" w:rsidRDefault="004E4CEB" w:rsidP="004E4CEB">
            <w:pPr>
              <w:spacing w:after="60" w:line="240" w:lineRule="auto"/>
              <w:rPr>
                <w:lang w:eastAsia="zh-CN"/>
              </w:rPr>
            </w:pPr>
          </w:p>
        </w:tc>
      </w:tr>
      <w:tr w:rsidR="004E4CEB" w:rsidRPr="004E4CEB" w14:paraId="21977D9A" w14:textId="77777777" w:rsidTr="004E4CEB">
        <w:tc>
          <w:tcPr>
            <w:tcW w:w="2425" w:type="dxa"/>
          </w:tcPr>
          <w:p w14:paraId="331DB18E" w14:textId="77777777" w:rsidR="004E4CEB" w:rsidRPr="004E4CEB" w:rsidRDefault="004E4CEB" w:rsidP="004E4CEB">
            <w:pPr>
              <w:spacing w:after="60" w:line="240" w:lineRule="auto"/>
              <w:rPr>
                <w:lang w:eastAsia="zh-CN"/>
              </w:rPr>
            </w:pPr>
          </w:p>
        </w:tc>
        <w:tc>
          <w:tcPr>
            <w:tcW w:w="6925" w:type="dxa"/>
          </w:tcPr>
          <w:p w14:paraId="15315BB2" w14:textId="77777777" w:rsidR="004E4CEB" w:rsidRPr="004E4CEB" w:rsidRDefault="004E4CEB" w:rsidP="004E4CEB">
            <w:pPr>
              <w:spacing w:after="60" w:line="240" w:lineRule="auto"/>
              <w:rPr>
                <w:lang w:eastAsia="zh-CN"/>
              </w:rPr>
            </w:pPr>
          </w:p>
        </w:tc>
      </w:tr>
      <w:tr w:rsidR="004E4CEB" w:rsidRPr="004E4CEB" w14:paraId="142AFE71" w14:textId="77777777" w:rsidTr="004E4CEB">
        <w:tc>
          <w:tcPr>
            <w:tcW w:w="2425" w:type="dxa"/>
          </w:tcPr>
          <w:p w14:paraId="4BBA50CA" w14:textId="77777777" w:rsidR="004E4CEB" w:rsidRPr="004E4CEB" w:rsidRDefault="004E4CEB" w:rsidP="004E4CEB">
            <w:pPr>
              <w:spacing w:after="60" w:line="240" w:lineRule="auto"/>
              <w:rPr>
                <w:lang w:eastAsia="zh-CN"/>
              </w:rPr>
            </w:pPr>
          </w:p>
        </w:tc>
        <w:tc>
          <w:tcPr>
            <w:tcW w:w="6925" w:type="dxa"/>
          </w:tcPr>
          <w:p w14:paraId="45BA390A" w14:textId="77777777" w:rsidR="004E4CEB" w:rsidRPr="004E4CEB" w:rsidRDefault="004E4CEB" w:rsidP="004E4CEB">
            <w:pPr>
              <w:spacing w:after="60" w:line="240" w:lineRule="auto"/>
              <w:rPr>
                <w:lang w:eastAsia="zh-CN"/>
              </w:rPr>
            </w:pPr>
          </w:p>
        </w:tc>
      </w:tr>
    </w:tbl>
    <w:p w14:paraId="0B0EFDC5" w14:textId="77777777" w:rsidR="004E4CEB" w:rsidRDefault="004E4CEB" w:rsidP="00294500">
      <w:pPr>
        <w:rPr>
          <w:lang w:eastAsia="zh-CN"/>
        </w:rPr>
      </w:pPr>
    </w:p>
    <w:p w14:paraId="1F86A1A4" w14:textId="77777777" w:rsidR="004E4CEB" w:rsidRDefault="004E4CEB" w:rsidP="00294500">
      <w:pPr>
        <w:rPr>
          <w:lang w:eastAsia="zh-CN"/>
        </w:rPr>
      </w:pPr>
    </w:p>
    <w:p w14:paraId="76211864" w14:textId="41DDB0BC" w:rsidR="00D864DA" w:rsidRPr="004E4CEB" w:rsidRDefault="00D864DA" w:rsidP="00D864DA">
      <w:r w:rsidRPr="004E4CEB">
        <w:rPr>
          <w:b/>
          <w:bCs/>
        </w:rPr>
        <w:t>Coordination of inter-parent-node DCI 2-0 indications</w:t>
      </w:r>
    </w:p>
    <w:p w14:paraId="2F4B5B0D" w14:textId="73761436" w:rsidR="00D864DA" w:rsidRPr="004E4CEB" w:rsidRDefault="001B4623" w:rsidP="00D864DA">
      <w:r w:rsidRPr="004E4CEB">
        <w:t>N</w:t>
      </w:r>
      <w:r w:rsidR="00D864DA" w:rsidRPr="004E4CEB">
        <w:t xml:space="preserve">o additional effort </w:t>
      </w:r>
      <w:r w:rsidR="003B368C" w:rsidRPr="004E4CEB">
        <w:t xml:space="preserve">was identified </w:t>
      </w:r>
      <w:r w:rsidR="00D864DA" w:rsidRPr="004E4CEB">
        <w:t>for intra-carrier DC</w:t>
      </w:r>
      <w:r w:rsidRPr="004E4CEB">
        <w:t xml:space="preserve"> over intra-band inter-carrier DC</w:t>
      </w:r>
      <w:r w:rsidR="00D864DA" w:rsidRPr="004E4CEB">
        <w:t>.</w:t>
      </w:r>
    </w:p>
    <w:p w14:paraId="54C7A112" w14:textId="10501A82" w:rsidR="004E4CEB" w:rsidRPr="004E4CEB" w:rsidRDefault="004E4CEB" w:rsidP="004E4CEB">
      <w:pPr>
        <w:rPr>
          <w:b/>
          <w:bCs/>
          <w:lang w:eastAsia="zh-CN"/>
        </w:rPr>
      </w:pPr>
      <w:r w:rsidRPr="004E4CEB">
        <w:rPr>
          <w:b/>
          <w:bCs/>
          <w:lang w:eastAsia="zh-CN"/>
        </w:rPr>
        <w:t>Q1</w:t>
      </w:r>
      <w:r w:rsidRPr="004E4CEB">
        <w:rPr>
          <w:b/>
          <w:bCs/>
          <w:lang w:eastAsia="zh-CN"/>
        </w:rPr>
        <w:t>2</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69B0B332" w14:textId="77777777" w:rsidTr="00A30C53">
        <w:tc>
          <w:tcPr>
            <w:tcW w:w="2425" w:type="dxa"/>
          </w:tcPr>
          <w:p w14:paraId="097B19B7"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529643B7"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2729D969" w14:textId="77777777" w:rsidTr="00A30C53">
        <w:tc>
          <w:tcPr>
            <w:tcW w:w="2425" w:type="dxa"/>
          </w:tcPr>
          <w:p w14:paraId="3AD77EB3" w14:textId="77777777" w:rsidR="004E4CEB" w:rsidRPr="004E4CEB" w:rsidRDefault="004E4CEB" w:rsidP="00A30C53">
            <w:pPr>
              <w:spacing w:after="60" w:line="240" w:lineRule="auto"/>
              <w:rPr>
                <w:lang w:eastAsia="zh-CN"/>
              </w:rPr>
            </w:pPr>
          </w:p>
        </w:tc>
        <w:tc>
          <w:tcPr>
            <w:tcW w:w="6925" w:type="dxa"/>
          </w:tcPr>
          <w:p w14:paraId="78246454" w14:textId="77777777" w:rsidR="004E4CEB" w:rsidRPr="004E4CEB" w:rsidRDefault="004E4CEB" w:rsidP="00A30C53">
            <w:pPr>
              <w:spacing w:after="60" w:line="240" w:lineRule="auto"/>
              <w:rPr>
                <w:lang w:eastAsia="zh-CN"/>
              </w:rPr>
            </w:pPr>
          </w:p>
        </w:tc>
      </w:tr>
      <w:tr w:rsidR="004E4CEB" w:rsidRPr="004E4CEB" w14:paraId="752A325A" w14:textId="77777777" w:rsidTr="00A30C53">
        <w:tc>
          <w:tcPr>
            <w:tcW w:w="2425" w:type="dxa"/>
          </w:tcPr>
          <w:p w14:paraId="0B866465" w14:textId="77777777" w:rsidR="004E4CEB" w:rsidRPr="004E4CEB" w:rsidRDefault="004E4CEB" w:rsidP="00A30C53">
            <w:pPr>
              <w:spacing w:after="60" w:line="240" w:lineRule="auto"/>
              <w:rPr>
                <w:lang w:eastAsia="zh-CN"/>
              </w:rPr>
            </w:pPr>
          </w:p>
        </w:tc>
        <w:tc>
          <w:tcPr>
            <w:tcW w:w="6925" w:type="dxa"/>
          </w:tcPr>
          <w:p w14:paraId="3DC6229A" w14:textId="77777777" w:rsidR="004E4CEB" w:rsidRPr="004E4CEB" w:rsidRDefault="004E4CEB" w:rsidP="00A30C53">
            <w:pPr>
              <w:spacing w:after="60" w:line="240" w:lineRule="auto"/>
              <w:rPr>
                <w:lang w:eastAsia="zh-CN"/>
              </w:rPr>
            </w:pPr>
          </w:p>
        </w:tc>
      </w:tr>
      <w:tr w:rsidR="004E4CEB" w:rsidRPr="004E4CEB" w14:paraId="0F7F109D" w14:textId="77777777" w:rsidTr="00A30C53">
        <w:tc>
          <w:tcPr>
            <w:tcW w:w="2425" w:type="dxa"/>
          </w:tcPr>
          <w:p w14:paraId="6EDAA0AD" w14:textId="77777777" w:rsidR="004E4CEB" w:rsidRPr="004E4CEB" w:rsidRDefault="004E4CEB" w:rsidP="00A30C53">
            <w:pPr>
              <w:spacing w:after="60" w:line="240" w:lineRule="auto"/>
              <w:rPr>
                <w:lang w:eastAsia="zh-CN"/>
              </w:rPr>
            </w:pPr>
          </w:p>
        </w:tc>
        <w:tc>
          <w:tcPr>
            <w:tcW w:w="6925" w:type="dxa"/>
          </w:tcPr>
          <w:p w14:paraId="545301F6" w14:textId="77777777" w:rsidR="004E4CEB" w:rsidRPr="004E4CEB" w:rsidRDefault="004E4CEB" w:rsidP="00A30C53">
            <w:pPr>
              <w:spacing w:after="60" w:line="240" w:lineRule="auto"/>
              <w:rPr>
                <w:lang w:eastAsia="zh-CN"/>
              </w:rPr>
            </w:pPr>
          </w:p>
        </w:tc>
      </w:tr>
    </w:tbl>
    <w:p w14:paraId="18AD0D23" w14:textId="77777777" w:rsidR="004E4CEB" w:rsidRDefault="004E4CEB" w:rsidP="004E4CEB">
      <w:pPr>
        <w:rPr>
          <w:lang w:eastAsia="zh-CN"/>
        </w:rPr>
      </w:pPr>
    </w:p>
    <w:p w14:paraId="15A85712" w14:textId="77777777" w:rsidR="00D864DA" w:rsidRPr="00D864DA" w:rsidRDefault="00D864DA" w:rsidP="00294500">
      <w:pPr>
        <w:rPr>
          <w:lang w:eastAsia="zh-CN"/>
        </w:rPr>
      </w:pPr>
    </w:p>
    <w:p w14:paraId="4F0A6FB4" w14:textId="26B20AA4" w:rsidR="00D864DA" w:rsidRPr="004E4CEB" w:rsidRDefault="00D864DA" w:rsidP="00D864DA">
      <w:r w:rsidRPr="004E4CEB">
        <w:rPr>
          <w:b/>
          <w:bCs/>
        </w:rPr>
        <w:t>Coordination of inter-parent-node DCI 2-5 indications</w:t>
      </w:r>
    </w:p>
    <w:p w14:paraId="795930B1" w14:textId="77777777" w:rsidR="00D864DA" w:rsidRPr="004E4CEB" w:rsidRDefault="00D864DA" w:rsidP="00D864DA">
      <w:pPr>
        <w:pStyle w:val="ListParagraph"/>
        <w:numPr>
          <w:ilvl w:val="0"/>
          <w:numId w:val="18"/>
        </w:numPr>
      </w:pPr>
      <w:r w:rsidRPr="004E4CEB">
        <w:t>RAN1 needs to address handling of conflicting DCI 2-5 indication from MCG and SCG parents.</w:t>
      </w:r>
    </w:p>
    <w:p w14:paraId="6DADF9B9" w14:textId="08D0D22F" w:rsidR="00D864DA" w:rsidRDefault="00D864DA" w:rsidP="00D864DA">
      <w:pPr>
        <w:pStyle w:val="ListParagraph"/>
        <w:rPr>
          <w:color w:val="0070C0"/>
        </w:rPr>
      </w:pPr>
    </w:p>
    <w:p w14:paraId="2389A605" w14:textId="170D50AF" w:rsidR="004E4CEB" w:rsidRPr="004E4CEB" w:rsidRDefault="004E4CEB" w:rsidP="004E4CEB">
      <w:pPr>
        <w:rPr>
          <w:b/>
          <w:bCs/>
          <w:lang w:eastAsia="zh-CN"/>
        </w:rPr>
      </w:pPr>
      <w:r w:rsidRPr="004E4CEB">
        <w:rPr>
          <w:b/>
          <w:bCs/>
          <w:lang w:eastAsia="zh-CN"/>
        </w:rPr>
        <w:t>Q1</w:t>
      </w:r>
      <w:r>
        <w:rPr>
          <w:b/>
          <w:bCs/>
          <w:lang w:eastAsia="zh-CN"/>
        </w:rPr>
        <w:t>3</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02BFAB3B" w14:textId="77777777" w:rsidTr="00A30C53">
        <w:tc>
          <w:tcPr>
            <w:tcW w:w="2425" w:type="dxa"/>
          </w:tcPr>
          <w:p w14:paraId="72B2C9FB"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4FFB9CEA"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13B503FF" w14:textId="77777777" w:rsidTr="00A30C53">
        <w:tc>
          <w:tcPr>
            <w:tcW w:w="2425" w:type="dxa"/>
          </w:tcPr>
          <w:p w14:paraId="0E18B155" w14:textId="77777777" w:rsidR="004E4CEB" w:rsidRPr="004E4CEB" w:rsidRDefault="004E4CEB" w:rsidP="00A30C53">
            <w:pPr>
              <w:spacing w:after="60" w:line="240" w:lineRule="auto"/>
              <w:rPr>
                <w:lang w:eastAsia="zh-CN"/>
              </w:rPr>
            </w:pPr>
          </w:p>
        </w:tc>
        <w:tc>
          <w:tcPr>
            <w:tcW w:w="6925" w:type="dxa"/>
          </w:tcPr>
          <w:p w14:paraId="6457B483" w14:textId="77777777" w:rsidR="004E4CEB" w:rsidRPr="004E4CEB" w:rsidRDefault="004E4CEB" w:rsidP="00A30C53">
            <w:pPr>
              <w:spacing w:after="60" w:line="240" w:lineRule="auto"/>
              <w:rPr>
                <w:lang w:eastAsia="zh-CN"/>
              </w:rPr>
            </w:pPr>
          </w:p>
        </w:tc>
      </w:tr>
      <w:tr w:rsidR="004E4CEB" w:rsidRPr="004E4CEB" w14:paraId="20666BB3" w14:textId="77777777" w:rsidTr="00A30C53">
        <w:tc>
          <w:tcPr>
            <w:tcW w:w="2425" w:type="dxa"/>
          </w:tcPr>
          <w:p w14:paraId="22671186" w14:textId="77777777" w:rsidR="004E4CEB" w:rsidRPr="004E4CEB" w:rsidRDefault="004E4CEB" w:rsidP="00A30C53">
            <w:pPr>
              <w:spacing w:after="60" w:line="240" w:lineRule="auto"/>
              <w:rPr>
                <w:lang w:eastAsia="zh-CN"/>
              </w:rPr>
            </w:pPr>
          </w:p>
        </w:tc>
        <w:tc>
          <w:tcPr>
            <w:tcW w:w="6925" w:type="dxa"/>
          </w:tcPr>
          <w:p w14:paraId="67180AE2" w14:textId="77777777" w:rsidR="004E4CEB" w:rsidRPr="004E4CEB" w:rsidRDefault="004E4CEB" w:rsidP="00A30C53">
            <w:pPr>
              <w:spacing w:after="60" w:line="240" w:lineRule="auto"/>
              <w:rPr>
                <w:lang w:eastAsia="zh-CN"/>
              </w:rPr>
            </w:pPr>
          </w:p>
        </w:tc>
      </w:tr>
      <w:tr w:rsidR="004E4CEB" w:rsidRPr="004E4CEB" w14:paraId="69BA855C" w14:textId="77777777" w:rsidTr="00A30C53">
        <w:tc>
          <w:tcPr>
            <w:tcW w:w="2425" w:type="dxa"/>
          </w:tcPr>
          <w:p w14:paraId="143E8593" w14:textId="77777777" w:rsidR="004E4CEB" w:rsidRPr="004E4CEB" w:rsidRDefault="004E4CEB" w:rsidP="00A30C53">
            <w:pPr>
              <w:spacing w:after="60" w:line="240" w:lineRule="auto"/>
              <w:rPr>
                <w:lang w:eastAsia="zh-CN"/>
              </w:rPr>
            </w:pPr>
          </w:p>
        </w:tc>
        <w:tc>
          <w:tcPr>
            <w:tcW w:w="6925" w:type="dxa"/>
          </w:tcPr>
          <w:p w14:paraId="3D97202F" w14:textId="77777777" w:rsidR="004E4CEB" w:rsidRPr="004E4CEB" w:rsidRDefault="004E4CEB" w:rsidP="00A30C53">
            <w:pPr>
              <w:spacing w:after="60" w:line="240" w:lineRule="auto"/>
              <w:rPr>
                <w:lang w:eastAsia="zh-CN"/>
              </w:rPr>
            </w:pPr>
          </w:p>
        </w:tc>
      </w:tr>
    </w:tbl>
    <w:p w14:paraId="4E1C021B" w14:textId="77777777" w:rsidR="004E4CEB" w:rsidRDefault="004E4CEB" w:rsidP="00D864DA">
      <w:pPr>
        <w:pStyle w:val="ListParagraph"/>
        <w:rPr>
          <w:color w:val="0070C0"/>
        </w:rPr>
      </w:pPr>
    </w:p>
    <w:p w14:paraId="5B078EAA" w14:textId="00DA5839" w:rsidR="00D864DA" w:rsidRPr="004E4CEB" w:rsidRDefault="00D864DA" w:rsidP="00D864DA">
      <w:r w:rsidRPr="004E4CEB">
        <w:rPr>
          <w:b/>
          <w:bCs/>
        </w:rPr>
        <w:t>Parent-to-child time synchronization</w:t>
      </w:r>
    </w:p>
    <w:p w14:paraId="4FF5E065" w14:textId="5F6ED5AF" w:rsidR="001B4623" w:rsidRPr="004E4CEB" w:rsidRDefault="001B4623" w:rsidP="001B4623">
      <w:r w:rsidRPr="004E4CEB">
        <w:t>For the handling of conflicting T_delta signaling, n</w:t>
      </w:r>
      <w:r w:rsidRPr="004E4CEB">
        <w:t xml:space="preserve">o additional effort </w:t>
      </w:r>
      <w:r w:rsidR="003B368C" w:rsidRPr="004E4CEB">
        <w:t>was identified</w:t>
      </w:r>
      <w:r w:rsidRPr="004E4CEB">
        <w:t xml:space="preserve"> </w:t>
      </w:r>
      <w:r w:rsidRPr="004E4CEB">
        <w:t xml:space="preserve">for </w:t>
      </w:r>
      <w:r w:rsidRPr="004E4CEB">
        <w:t>intra-carrier DC over intra-band inter-carrier DC.</w:t>
      </w:r>
    </w:p>
    <w:p w14:paraId="7487A69A" w14:textId="17A0565A" w:rsidR="001B4623" w:rsidRPr="004E4CEB" w:rsidRDefault="001B4623" w:rsidP="00D864DA">
      <w:r w:rsidRPr="004E4CEB">
        <w:t xml:space="preserve">No additional effort </w:t>
      </w:r>
      <w:r w:rsidR="003B368C" w:rsidRPr="004E4CEB">
        <w:t>was identified</w:t>
      </w:r>
      <w:r w:rsidRPr="004E4CEB">
        <w:t xml:space="preserve"> for time synchronization for deployments using GNSS.</w:t>
      </w:r>
    </w:p>
    <w:p w14:paraId="2CB1DFA9" w14:textId="5D57A838" w:rsidR="004E4CEB" w:rsidRPr="004E4CEB" w:rsidRDefault="004E4CEB" w:rsidP="004E4CEB">
      <w:pPr>
        <w:rPr>
          <w:b/>
          <w:bCs/>
          <w:lang w:eastAsia="zh-CN"/>
        </w:rPr>
      </w:pPr>
      <w:r w:rsidRPr="004E4CEB">
        <w:rPr>
          <w:b/>
          <w:bCs/>
          <w:lang w:eastAsia="zh-CN"/>
        </w:rPr>
        <w:t>Q1</w:t>
      </w:r>
      <w:r>
        <w:rPr>
          <w:b/>
          <w:bCs/>
          <w:lang w:eastAsia="zh-CN"/>
        </w:rPr>
        <w:t>4</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74B9A43D" w14:textId="77777777" w:rsidTr="00A30C53">
        <w:tc>
          <w:tcPr>
            <w:tcW w:w="2425" w:type="dxa"/>
          </w:tcPr>
          <w:p w14:paraId="3EDE23B9"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6B0D3510"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631CBAD3" w14:textId="77777777" w:rsidTr="00A30C53">
        <w:tc>
          <w:tcPr>
            <w:tcW w:w="2425" w:type="dxa"/>
          </w:tcPr>
          <w:p w14:paraId="10DEBB10" w14:textId="77777777" w:rsidR="004E4CEB" w:rsidRPr="004E4CEB" w:rsidRDefault="004E4CEB" w:rsidP="00A30C53">
            <w:pPr>
              <w:spacing w:after="60" w:line="240" w:lineRule="auto"/>
              <w:rPr>
                <w:lang w:eastAsia="zh-CN"/>
              </w:rPr>
            </w:pPr>
          </w:p>
        </w:tc>
        <w:tc>
          <w:tcPr>
            <w:tcW w:w="6925" w:type="dxa"/>
          </w:tcPr>
          <w:p w14:paraId="4BBB14E0" w14:textId="77777777" w:rsidR="004E4CEB" w:rsidRPr="004E4CEB" w:rsidRDefault="004E4CEB" w:rsidP="00A30C53">
            <w:pPr>
              <w:spacing w:after="60" w:line="240" w:lineRule="auto"/>
              <w:rPr>
                <w:lang w:eastAsia="zh-CN"/>
              </w:rPr>
            </w:pPr>
          </w:p>
        </w:tc>
      </w:tr>
      <w:tr w:rsidR="004E4CEB" w:rsidRPr="004E4CEB" w14:paraId="2C292F1B" w14:textId="77777777" w:rsidTr="00A30C53">
        <w:tc>
          <w:tcPr>
            <w:tcW w:w="2425" w:type="dxa"/>
          </w:tcPr>
          <w:p w14:paraId="60382E9B" w14:textId="77777777" w:rsidR="004E4CEB" w:rsidRPr="004E4CEB" w:rsidRDefault="004E4CEB" w:rsidP="00A30C53">
            <w:pPr>
              <w:spacing w:after="60" w:line="240" w:lineRule="auto"/>
              <w:rPr>
                <w:lang w:eastAsia="zh-CN"/>
              </w:rPr>
            </w:pPr>
          </w:p>
        </w:tc>
        <w:tc>
          <w:tcPr>
            <w:tcW w:w="6925" w:type="dxa"/>
          </w:tcPr>
          <w:p w14:paraId="6660D71C" w14:textId="77777777" w:rsidR="004E4CEB" w:rsidRPr="004E4CEB" w:rsidRDefault="004E4CEB" w:rsidP="00A30C53">
            <w:pPr>
              <w:spacing w:after="60" w:line="240" w:lineRule="auto"/>
              <w:rPr>
                <w:lang w:eastAsia="zh-CN"/>
              </w:rPr>
            </w:pPr>
          </w:p>
        </w:tc>
      </w:tr>
      <w:tr w:rsidR="004E4CEB" w:rsidRPr="004E4CEB" w14:paraId="09202C90" w14:textId="77777777" w:rsidTr="00A30C53">
        <w:tc>
          <w:tcPr>
            <w:tcW w:w="2425" w:type="dxa"/>
          </w:tcPr>
          <w:p w14:paraId="4300E1CB" w14:textId="77777777" w:rsidR="004E4CEB" w:rsidRPr="004E4CEB" w:rsidRDefault="004E4CEB" w:rsidP="00A30C53">
            <w:pPr>
              <w:spacing w:after="60" w:line="240" w:lineRule="auto"/>
              <w:rPr>
                <w:lang w:eastAsia="zh-CN"/>
              </w:rPr>
            </w:pPr>
          </w:p>
        </w:tc>
        <w:tc>
          <w:tcPr>
            <w:tcW w:w="6925" w:type="dxa"/>
          </w:tcPr>
          <w:p w14:paraId="13E3116D" w14:textId="77777777" w:rsidR="004E4CEB" w:rsidRPr="004E4CEB" w:rsidRDefault="004E4CEB" w:rsidP="00A30C53">
            <w:pPr>
              <w:spacing w:after="60" w:line="240" w:lineRule="auto"/>
              <w:rPr>
                <w:lang w:eastAsia="zh-CN"/>
              </w:rPr>
            </w:pPr>
          </w:p>
        </w:tc>
      </w:tr>
    </w:tbl>
    <w:p w14:paraId="219F749A" w14:textId="27C257E1" w:rsidR="001B4623" w:rsidRDefault="001B4623" w:rsidP="00D864DA">
      <w:pPr>
        <w:rPr>
          <w:b/>
          <w:bCs/>
          <w:color w:val="0070C0"/>
        </w:rPr>
      </w:pPr>
    </w:p>
    <w:p w14:paraId="7D8FC57F" w14:textId="53774159" w:rsidR="00D864DA" w:rsidRPr="004E4CEB" w:rsidRDefault="00D864DA" w:rsidP="00D864DA">
      <w:r w:rsidRPr="004E4CEB">
        <w:rPr>
          <w:b/>
          <w:bCs/>
        </w:rPr>
        <w:t>Other issues</w:t>
      </w:r>
    </w:p>
    <w:p w14:paraId="1F927DD7" w14:textId="2112C77B" w:rsidR="002F42CF" w:rsidRPr="004E4CEB" w:rsidRDefault="002F42CF" w:rsidP="002F42CF">
      <w:pPr>
        <w:spacing w:line="240" w:lineRule="auto"/>
      </w:pPr>
      <w:r w:rsidRPr="004E4CEB">
        <w:t>The Moderator believes that the operators’ views should be the driving factor for this 3GPP effort. From that perspective, network vendors should consider on how at least a baseline solution of intra-carrier DC could be supported in Rel-17.</w:t>
      </w:r>
    </w:p>
    <w:p w14:paraId="59392313" w14:textId="77777777" w:rsidR="002F42CF" w:rsidRPr="004E4CEB" w:rsidRDefault="002F42CF" w:rsidP="002F42CF">
      <w:pPr>
        <w:spacing w:line="240" w:lineRule="auto"/>
      </w:pPr>
      <w:r w:rsidRPr="004E4CEB">
        <w:t>The Moderator emphasizes that a large fraction of RAN2/3 work in Rel-17 is dedicated to topological redundancy, e.g., for load balancing and robustness. Dropping intra-carrier DC (or dual-parenting) would certainly limit the efficacy of these RAN2/3 redundancy solutions.</w:t>
      </w:r>
    </w:p>
    <w:p w14:paraId="0003792E" w14:textId="77777777" w:rsidR="002F42CF" w:rsidRPr="004E4CEB" w:rsidRDefault="002F42CF" w:rsidP="002F42CF">
      <w:pPr>
        <w:spacing w:line="240" w:lineRule="auto"/>
      </w:pPr>
      <w:r w:rsidRPr="004E4CEB">
        <w:t>The Moderator believes that all issues of intra-carrier-DC also apply to intra-carrier multi-MT. Therefore, if intra-carrier DC cannot be supported in Rel-17, inter-carrier multi-MT won’t be either.</w:t>
      </w:r>
    </w:p>
    <w:p w14:paraId="6B9B7E5F" w14:textId="2E444AC1" w:rsidR="004E4CEB" w:rsidRDefault="002F42CF" w:rsidP="002F42CF">
      <w:pPr>
        <w:spacing w:line="240" w:lineRule="auto"/>
      </w:pPr>
      <w:r w:rsidRPr="004E4CEB">
        <w:lastRenderedPageBreak/>
        <w:t>RAN4 work on band combinations is certainly necessary but this also applies for inter-carrier intra-band DC.</w:t>
      </w:r>
    </w:p>
    <w:p w14:paraId="1DF0AEF1" w14:textId="3BB42C76" w:rsidR="004E4CEB" w:rsidRPr="004E4CEB" w:rsidRDefault="004E4CEB" w:rsidP="004E4CEB">
      <w:pPr>
        <w:rPr>
          <w:b/>
          <w:bCs/>
          <w:lang w:eastAsia="zh-CN"/>
        </w:rPr>
      </w:pPr>
      <w:r w:rsidRPr="004E4CEB">
        <w:rPr>
          <w:b/>
          <w:bCs/>
          <w:lang w:eastAsia="zh-CN"/>
        </w:rPr>
        <w:t>Q1</w:t>
      </w:r>
      <w:r w:rsidR="00B524C4">
        <w:rPr>
          <w:b/>
          <w:bCs/>
          <w:lang w:eastAsia="zh-CN"/>
        </w:rPr>
        <w:t>5</w:t>
      </w:r>
      <w:bookmarkStart w:id="48" w:name="_GoBack"/>
      <w:bookmarkEnd w:id="48"/>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 xml:space="preserve">on </w:t>
      </w:r>
      <w:r>
        <w:rPr>
          <w:b/>
          <w:bCs/>
          <w:lang w:eastAsia="zh-CN"/>
        </w:rPr>
        <w:t>the Moderator’s summary</w:t>
      </w:r>
    </w:p>
    <w:tbl>
      <w:tblPr>
        <w:tblStyle w:val="TableGrid"/>
        <w:tblW w:w="0" w:type="auto"/>
        <w:tblLook w:val="04A0" w:firstRow="1" w:lastRow="0" w:firstColumn="1" w:lastColumn="0" w:noHBand="0" w:noVBand="1"/>
      </w:tblPr>
      <w:tblGrid>
        <w:gridCol w:w="2425"/>
        <w:gridCol w:w="6925"/>
      </w:tblGrid>
      <w:tr w:rsidR="004E4CEB" w:rsidRPr="004E4CEB" w14:paraId="40C9DCF6" w14:textId="77777777" w:rsidTr="00A30C53">
        <w:tc>
          <w:tcPr>
            <w:tcW w:w="2425" w:type="dxa"/>
          </w:tcPr>
          <w:p w14:paraId="357403E1"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3EC5AEA6"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3BEAA06A" w14:textId="77777777" w:rsidTr="00A30C53">
        <w:tc>
          <w:tcPr>
            <w:tcW w:w="2425" w:type="dxa"/>
          </w:tcPr>
          <w:p w14:paraId="1B2EAE39" w14:textId="77777777" w:rsidR="004E4CEB" w:rsidRPr="004E4CEB" w:rsidRDefault="004E4CEB" w:rsidP="00A30C53">
            <w:pPr>
              <w:spacing w:after="60" w:line="240" w:lineRule="auto"/>
              <w:rPr>
                <w:lang w:eastAsia="zh-CN"/>
              </w:rPr>
            </w:pPr>
          </w:p>
        </w:tc>
        <w:tc>
          <w:tcPr>
            <w:tcW w:w="6925" w:type="dxa"/>
          </w:tcPr>
          <w:p w14:paraId="68DE86EA" w14:textId="77777777" w:rsidR="004E4CEB" w:rsidRPr="004E4CEB" w:rsidRDefault="004E4CEB" w:rsidP="00A30C53">
            <w:pPr>
              <w:spacing w:after="60" w:line="240" w:lineRule="auto"/>
              <w:rPr>
                <w:lang w:eastAsia="zh-CN"/>
              </w:rPr>
            </w:pPr>
          </w:p>
        </w:tc>
      </w:tr>
      <w:tr w:rsidR="004E4CEB" w:rsidRPr="004E4CEB" w14:paraId="3D226451" w14:textId="77777777" w:rsidTr="00A30C53">
        <w:tc>
          <w:tcPr>
            <w:tcW w:w="2425" w:type="dxa"/>
          </w:tcPr>
          <w:p w14:paraId="3318E171" w14:textId="77777777" w:rsidR="004E4CEB" w:rsidRPr="004E4CEB" w:rsidRDefault="004E4CEB" w:rsidP="00A30C53">
            <w:pPr>
              <w:spacing w:after="60" w:line="240" w:lineRule="auto"/>
              <w:rPr>
                <w:lang w:eastAsia="zh-CN"/>
              </w:rPr>
            </w:pPr>
          </w:p>
        </w:tc>
        <w:tc>
          <w:tcPr>
            <w:tcW w:w="6925" w:type="dxa"/>
          </w:tcPr>
          <w:p w14:paraId="5C8D8B35" w14:textId="77777777" w:rsidR="004E4CEB" w:rsidRPr="004E4CEB" w:rsidRDefault="004E4CEB" w:rsidP="00A30C53">
            <w:pPr>
              <w:spacing w:after="60" w:line="240" w:lineRule="auto"/>
              <w:rPr>
                <w:lang w:eastAsia="zh-CN"/>
              </w:rPr>
            </w:pPr>
          </w:p>
        </w:tc>
      </w:tr>
      <w:tr w:rsidR="004E4CEB" w:rsidRPr="004E4CEB" w14:paraId="05D9151E" w14:textId="77777777" w:rsidTr="00A30C53">
        <w:tc>
          <w:tcPr>
            <w:tcW w:w="2425" w:type="dxa"/>
          </w:tcPr>
          <w:p w14:paraId="6B6F5F20" w14:textId="77777777" w:rsidR="004E4CEB" w:rsidRPr="004E4CEB" w:rsidRDefault="004E4CEB" w:rsidP="00A30C53">
            <w:pPr>
              <w:spacing w:after="60" w:line="240" w:lineRule="auto"/>
              <w:rPr>
                <w:lang w:eastAsia="zh-CN"/>
              </w:rPr>
            </w:pPr>
          </w:p>
        </w:tc>
        <w:tc>
          <w:tcPr>
            <w:tcW w:w="6925" w:type="dxa"/>
          </w:tcPr>
          <w:p w14:paraId="2AA13774" w14:textId="77777777" w:rsidR="004E4CEB" w:rsidRPr="004E4CEB" w:rsidRDefault="004E4CEB" w:rsidP="00A30C53">
            <w:pPr>
              <w:spacing w:after="60" w:line="240" w:lineRule="auto"/>
              <w:rPr>
                <w:lang w:eastAsia="zh-CN"/>
              </w:rPr>
            </w:pPr>
          </w:p>
        </w:tc>
      </w:tr>
    </w:tbl>
    <w:p w14:paraId="740BC74F" w14:textId="77777777" w:rsidR="004E4CEB" w:rsidRDefault="004E4CEB" w:rsidP="004E4CEB">
      <w:pPr>
        <w:rPr>
          <w:b/>
          <w:bCs/>
          <w:color w:val="0070C0"/>
        </w:rPr>
      </w:pPr>
    </w:p>
    <w:p w14:paraId="204C950E" w14:textId="2981B387" w:rsidR="002F42CF" w:rsidRPr="004E4CEB" w:rsidRDefault="002F42CF" w:rsidP="002F42CF">
      <w:pPr>
        <w:spacing w:line="240" w:lineRule="auto"/>
      </w:pPr>
      <w:r w:rsidRPr="004E4CEB">
        <w:t xml:space="preserve"> </w:t>
      </w:r>
    </w:p>
    <w:p w14:paraId="711B64AD" w14:textId="01FA38FD" w:rsidR="006B14A2" w:rsidRPr="00D864DA" w:rsidRDefault="006B14A2"/>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SimSun"/>
        </w:rPr>
      </w:pPr>
      <w:r>
        <w:rPr>
          <w:rFonts w:eastAsia="SimSun"/>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D864DA"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D864DA"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D864DA"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0BAE4" w14:textId="77777777" w:rsidR="00E97D61" w:rsidRDefault="00E97D61" w:rsidP="00FD5540">
      <w:pPr>
        <w:spacing w:after="0" w:line="240" w:lineRule="auto"/>
      </w:pPr>
      <w:r>
        <w:separator/>
      </w:r>
    </w:p>
  </w:endnote>
  <w:endnote w:type="continuationSeparator" w:id="0">
    <w:p w14:paraId="76FC7DF2" w14:textId="77777777" w:rsidR="00E97D61" w:rsidRDefault="00E97D61"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KaiTi_GB2312">
    <w:altName w:val="Microsoft YaHei"/>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0696D" w14:textId="77777777" w:rsidR="00E97D61" w:rsidRDefault="00E97D61" w:rsidP="00FD5540">
      <w:pPr>
        <w:spacing w:after="0" w:line="240" w:lineRule="auto"/>
      </w:pPr>
      <w:r>
        <w:separator/>
      </w:r>
    </w:p>
  </w:footnote>
  <w:footnote w:type="continuationSeparator" w:id="0">
    <w:p w14:paraId="060762C3" w14:textId="77777777" w:rsidR="00E97D61" w:rsidRDefault="00E97D61" w:rsidP="00FD5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0170AF"/>
    <w:multiLevelType w:val="hybridMultilevel"/>
    <w:tmpl w:val="8FA4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F1ADB"/>
    <w:multiLevelType w:val="hybridMultilevel"/>
    <w:tmpl w:val="09A68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CEA6C2D"/>
    <w:multiLevelType w:val="hybridMultilevel"/>
    <w:tmpl w:val="894456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FE15D94"/>
    <w:multiLevelType w:val="hybridMultilevel"/>
    <w:tmpl w:val="A6D60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3"/>
  </w:num>
  <w:num w:numId="5">
    <w:abstractNumId w:val="14"/>
  </w:num>
  <w:num w:numId="6">
    <w:abstractNumId w:val="8"/>
  </w:num>
  <w:num w:numId="7">
    <w:abstractNumId w:val="7"/>
  </w:num>
  <w:num w:numId="8">
    <w:abstractNumId w:val="9"/>
  </w:num>
  <w:num w:numId="9">
    <w:abstractNumId w:val="10"/>
  </w:num>
  <w:num w:numId="10">
    <w:abstractNumId w:val="17"/>
  </w:num>
  <w:num w:numId="11">
    <w:abstractNumId w:val="6"/>
  </w:num>
  <w:num w:numId="12">
    <w:abstractNumId w:val="5"/>
  </w:num>
  <w:num w:numId="13">
    <w:abstractNumId w:val="16"/>
  </w:num>
  <w:num w:numId="14">
    <w:abstractNumId w:val="11"/>
  </w:num>
  <w:num w:numId="15">
    <w:abstractNumId w:val="15"/>
  </w:num>
  <w:num w:numId="16">
    <w:abstractNumId w:val="4"/>
  </w:num>
  <w:num w:numId="17">
    <w:abstractNumId w:val="12"/>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E2BA7"/>
    <w:rsid w:val="00101CBF"/>
    <w:rsid w:val="00140D8E"/>
    <w:rsid w:val="0014138E"/>
    <w:rsid w:val="0015572A"/>
    <w:rsid w:val="00164898"/>
    <w:rsid w:val="001669C2"/>
    <w:rsid w:val="00170DFA"/>
    <w:rsid w:val="001B4623"/>
    <w:rsid w:val="001F0E76"/>
    <w:rsid w:val="001F417B"/>
    <w:rsid w:val="002251A3"/>
    <w:rsid w:val="0027559C"/>
    <w:rsid w:val="002765C7"/>
    <w:rsid w:val="0027732C"/>
    <w:rsid w:val="00281B7A"/>
    <w:rsid w:val="00283F92"/>
    <w:rsid w:val="00294500"/>
    <w:rsid w:val="002A0E5B"/>
    <w:rsid w:val="002F42CF"/>
    <w:rsid w:val="00330FD1"/>
    <w:rsid w:val="00343AB1"/>
    <w:rsid w:val="00343FAE"/>
    <w:rsid w:val="00354A4F"/>
    <w:rsid w:val="00357E48"/>
    <w:rsid w:val="00374254"/>
    <w:rsid w:val="003874E4"/>
    <w:rsid w:val="003A45C2"/>
    <w:rsid w:val="003B1B4D"/>
    <w:rsid w:val="003B368C"/>
    <w:rsid w:val="0043327B"/>
    <w:rsid w:val="00434ABB"/>
    <w:rsid w:val="004813C3"/>
    <w:rsid w:val="004A21E0"/>
    <w:rsid w:val="004A4347"/>
    <w:rsid w:val="004B18A2"/>
    <w:rsid w:val="004B299F"/>
    <w:rsid w:val="004D43FE"/>
    <w:rsid w:val="004E4CEB"/>
    <w:rsid w:val="00501520"/>
    <w:rsid w:val="00507774"/>
    <w:rsid w:val="00507CBE"/>
    <w:rsid w:val="005145DE"/>
    <w:rsid w:val="0053640A"/>
    <w:rsid w:val="0054682F"/>
    <w:rsid w:val="005551F5"/>
    <w:rsid w:val="0057351C"/>
    <w:rsid w:val="005E3444"/>
    <w:rsid w:val="00601A8E"/>
    <w:rsid w:val="00637B00"/>
    <w:rsid w:val="00643A18"/>
    <w:rsid w:val="00645C14"/>
    <w:rsid w:val="006B14A2"/>
    <w:rsid w:val="006B7302"/>
    <w:rsid w:val="006F14EB"/>
    <w:rsid w:val="006F17F0"/>
    <w:rsid w:val="00732871"/>
    <w:rsid w:val="00734C01"/>
    <w:rsid w:val="007500DA"/>
    <w:rsid w:val="00754C80"/>
    <w:rsid w:val="00757C21"/>
    <w:rsid w:val="00773C05"/>
    <w:rsid w:val="00797367"/>
    <w:rsid w:val="007A42D4"/>
    <w:rsid w:val="007A432C"/>
    <w:rsid w:val="007B244A"/>
    <w:rsid w:val="007E5814"/>
    <w:rsid w:val="007E6665"/>
    <w:rsid w:val="00806970"/>
    <w:rsid w:val="00812D14"/>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37AE2"/>
    <w:rsid w:val="00C37B6E"/>
    <w:rsid w:val="00C43C0E"/>
    <w:rsid w:val="00C45A92"/>
    <w:rsid w:val="00C85668"/>
    <w:rsid w:val="00C94EF8"/>
    <w:rsid w:val="00C95810"/>
    <w:rsid w:val="00CA5B33"/>
    <w:rsid w:val="00CA7E3E"/>
    <w:rsid w:val="00CC6244"/>
    <w:rsid w:val="00CD6098"/>
    <w:rsid w:val="00D47B7F"/>
    <w:rsid w:val="00D65E42"/>
    <w:rsid w:val="00D864DA"/>
    <w:rsid w:val="00DA050D"/>
    <w:rsid w:val="00DA075C"/>
    <w:rsid w:val="00DA3DB4"/>
    <w:rsid w:val="00DB26B5"/>
    <w:rsid w:val="00DC4402"/>
    <w:rsid w:val="00DF3D8C"/>
    <w:rsid w:val="00E01631"/>
    <w:rsid w:val="00E73FC1"/>
    <w:rsid w:val="00E93A4B"/>
    <w:rsid w:val="00E97D61"/>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リスト段落"/>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KaiTi_GB2312" w:eastAsia="Dotum"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列出段落1 Char,中等深浅网格 1 - 着色 21 Char,リスト段落 Char"/>
    <w:link w:val="ListParagraph"/>
    <w:uiPriority w:val="34"/>
    <w:qFormat/>
    <w:locked/>
    <w:rsid w:val="008C207C"/>
  </w:style>
  <w:style w:type="paragraph" w:styleId="Footer">
    <w:name w:val="footer"/>
    <w:basedOn w:val="Normal"/>
    <w:link w:val="FooterChar"/>
    <w:uiPriority w:val="99"/>
    <w:unhideWhenUsed/>
    <w:rsid w:val="00FD5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40"/>
  </w:style>
  <w:style w:type="paragraph" w:styleId="NormalWeb">
    <w:name w:val="Normal (Web)"/>
    <w:basedOn w:val="Normal"/>
    <w:uiPriority w:val="99"/>
    <w:unhideWhenUsed/>
    <w:rsid w:val="00281B7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5171</Words>
  <Characters>29478</Characters>
  <Application>Microsoft Office Word</Application>
  <DocSecurity>0</DocSecurity>
  <Lines>245</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QC-112e1</cp:lastModifiedBy>
  <cp:revision>3</cp:revision>
  <dcterms:created xsi:type="dcterms:W3CDTF">2020-12-08T16:36:00Z</dcterms:created>
  <dcterms:modified xsi:type="dcterms:W3CDTF">2020-12-0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ies>
</file>